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6904C5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D1E4D">
        <w:rPr>
          <w:rFonts w:asciiTheme="minorHAnsi" w:eastAsia="Times New Roman" w:hAnsiTheme="minorHAnsi" w:cstheme="minorHAnsi"/>
          <w:b/>
          <w:szCs w:val="24"/>
        </w:rPr>
        <w:t>62735</w:t>
      </w:r>
    </w:p>
    <w:p w14:paraId="2F6924E5" w14:textId="6857BB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92E7C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A6C293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8D1E4D" w:rsidRPr="008D1E4D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342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ACF88C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D1E4D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8D1E4D" w:rsidRPr="008D1E4D">
        <w:rPr>
          <w:b/>
          <w:sz w:val="32"/>
          <w:szCs w:val="24"/>
        </w:rPr>
        <w:t>Microelectrode Array Recording of Sinoatrial Node Firing Rate to Identify Intrinsic Cardiac Pacemaking Defects in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8C504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941B88A" w14:textId="39514812" w:rsidR="00092E7C" w:rsidRDefault="00092E7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3760A2F4" w14:textId="4A287590" w:rsidR="008D1E4D" w:rsidRPr="008D1E4D" w:rsidRDefault="008D1E4D" w:rsidP="008D1E4D">
      <w:pPr>
        <w:rPr>
          <w:rFonts w:asciiTheme="minorHAnsi" w:hAnsiTheme="minorHAnsi" w:cstheme="minorHAnsi"/>
          <w:b/>
          <w:bCs/>
          <w:sz w:val="28"/>
          <w:szCs w:val="22"/>
        </w:rPr>
      </w:pPr>
      <w:r w:rsidRPr="008D1E4D">
        <w:rPr>
          <w:rFonts w:asciiTheme="minorHAnsi" w:hAnsiTheme="minorHAnsi" w:cstheme="minorHAnsi"/>
          <w:b/>
          <w:bCs/>
          <w:sz w:val="28"/>
          <w:szCs w:val="22"/>
        </w:rPr>
        <w:t>Praveen Kumar, Man Si, Kelsey Paulhus, and Edward Glasscock</w:t>
      </w:r>
    </w:p>
    <w:p w14:paraId="115846A8" w14:textId="77777777" w:rsidR="008D1E4D" w:rsidRPr="008D1E4D" w:rsidRDefault="008D1E4D" w:rsidP="008D1E4D">
      <w:pPr>
        <w:rPr>
          <w:rFonts w:asciiTheme="minorHAnsi" w:hAnsiTheme="minorHAnsi" w:cstheme="minorHAnsi"/>
          <w:sz w:val="28"/>
          <w:szCs w:val="22"/>
          <w:vertAlign w:val="superscript"/>
        </w:rPr>
      </w:pPr>
    </w:p>
    <w:p w14:paraId="7E46AE61" w14:textId="0D32F4C6" w:rsidR="00092E7C" w:rsidRPr="008D1E4D" w:rsidRDefault="008D1E4D" w:rsidP="008D1E4D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8D1E4D">
        <w:rPr>
          <w:rFonts w:asciiTheme="minorHAnsi" w:hAnsiTheme="minorHAnsi" w:cstheme="minorHAnsi"/>
          <w:sz w:val="28"/>
          <w:szCs w:val="22"/>
        </w:rPr>
        <w:t>Department of Biological Sciences, Southern Methodist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89CC94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31E1B2EF" w14:textId="6CE0C3D1" w:rsidR="00092E7C" w:rsidRPr="00B07A3B" w:rsidRDefault="008D1E4D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Edward Glasscock</w:t>
      </w:r>
      <w:r>
        <w:tab/>
      </w:r>
      <w:r>
        <w:rPr>
          <w:rFonts w:asciiTheme="minorHAnsi" w:hAnsiTheme="minorHAnsi" w:cstheme="minorHAnsi"/>
        </w:rPr>
        <w:t>eglasscock@smu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9FB3D70" w14:textId="77777777" w:rsidR="008D1E4D" w:rsidRDefault="008D1E4D" w:rsidP="008D1E4D">
      <w:r>
        <w:rPr>
          <w:rFonts w:asciiTheme="minorHAnsi" w:hAnsiTheme="minorHAnsi" w:cstheme="minorHAnsi"/>
        </w:rPr>
        <w:t>praveenk@smu.edu</w:t>
      </w:r>
    </w:p>
    <w:p w14:paraId="7670CCCC" w14:textId="77777777" w:rsidR="008D1E4D" w:rsidRDefault="008D1E4D" w:rsidP="008D1E4D">
      <w:r>
        <w:rPr>
          <w:rFonts w:asciiTheme="minorHAnsi" w:hAnsiTheme="minorHAnsi" w:cstheme="minorBidi"/>
        </w:rPr>
        <w:t>msi@smu.edu</w:t>
      </w:r>
    </w:p>
    <w:p w14:paraId="606DA984" w14:textId="77777777" w:rsidR="008D1E4D" w:rsidRDefault="008D1E4D" w:rsidP="008D1E4D">
      <w:r>
        <w:rPr>
          <w:rFonts w:asciiTheme="minorHAnsi" w:hAnsiTheme="minorHAnsi" w:cstheme="minorBidi"/>
        </w:rPr>
        <w:t>kpaulhus@smu.edu</w:t>
      </w:r>
    </w:p>
    <w:p w14:paraId="6F84F159" w14:textId="48184699" w:rsidR="003B5E26" w:rsidRPr="00B07A3B" w:rsidRDefault="008D1E4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</w:rPr>
        <w:t>eglasscock@smu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6E5D5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EDFAF1F" w14:textId="22B9E686" w:rsidR="005F1ADF" w:rsidRPr="00037828" w:rsidRDefault="005F1ADF" w:rsidP="00FD0B6D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  <w:r w:rsidR="00FD0B6D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0C898A1" w14:textId="45C68B49" w:rsidR="00976D9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. </w:t>
      </w:r>
      <w:r w:rsidR="00976D9B" w:rsidRPr="005A3ED9">
        <w:rPr>
          <w:rFonts w:asciiTheme="minorHAnsi" w:eastAsia="Times New Roman" w:hAnsiTheme="minorHAnsi" w:cstheme="minorHAnsi"/>
          <w:bCs/>
          <w:szCs w:val="24"/>
        </w:rPr>
        <w:t>If your microscope does not have a camera port, the scope kit will be attached to one of the eyepieces and</w:t>
      </w:r>
      <w:r w:rsidR="00976D9B" w:rsidRPr="005A3ED9">
        <w:rPr>
          <w:rFonts w:asciiTheme="minorHAnsi" w:eastAsia="Times New Roman" w:hAnsiTheme="minorHAnsi" w:cstheme="minorHAnsi"/>
          <w:b/>
          <w:szCs w:val="24"/>
        </w:rPr>
        <w:t xml:space="preserve"> you will have to perform the procedure using one eye</w:t>
      </w:r>
      <w:r w:rsidR="00976D9B" w:rsidRPr="005A3ED9">
        <w:rPr>
          <w:rFonts w:asciiTheme="minorHAnsi" w:eastAsia="Times New Roman" w:hAnsiTheme="minorHAnsi" w:cstheme="minorHAnsi"/>
          <w:bCs/>
          <w:szCs w:val="24"/>
        </w:rPr>
        <w:t>.</w:t>
      </w:r>
      <w:r w:rsidR="00976D9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81DD27E" w14:textId="5FC974B9" w:rsidR="005F1ADF" w:rsidRPr="00BA49EA" w:rsidRDefault="005F1ADF" w:rsidP="00BA49EA">
      <w:pPr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  <w:r w:rsidR="005A3ED9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 xml:space="preserve">Inverted Microscope: </w:t>
      </w:r>
      <w:proofErr w:type="spellStart"/>
      <w:r w:rsidR="005F785C">
        <w:rPr>
          <w:rFonts w:asciiTheme="minorHAnsi" w:eastAsia="Times New Roman" w:hAnsiTheme="minorHAnsi" w:cstheme="minorHAnsi"/>
          <w:b/>
          <w:bCs/>
          <w:szCs w:val="24"/>
        </w:rPr>
        <w:t>Motic</w:t>
      </w:r>
      <w:proofErr w:type="spellEnd"/>
      <w:r w:rsidR="005F785C">
        <w:rPr>
          <w:rFonts w:asciiTheme="minorHAnsi" w:eastAsia="Times New Roman" w:hAnsiTheme="minorHAnsi" w:cstheme="minorHAnsi"/>
          <w:b/>
          <w:bCs/>
          <w:szCs w:val="24"/>
        </w:rPr>
        <w:t xml:space="preserve"> AE2000</w:t>
      </w:r>
      <w:r w:rsidR="00C3498B">
        <w:rPr>
          <w:rFonts w:asciiTheme="minorHAnsi" w:eastAsia="Times New Roman" w:hAnsiTheme="minorHAnsi" w:cstheme="minorHAnsi"/>
          <w:b/>
          <w:bCs/>
          <w:szCs w:val="24"/>
        </w:rPr>
        <w:tab/>
      </w:r>
    </w:p>
    <w:p w14:paraId="2E5CDA71" w14:textId="7A5330F4" w:rsidR="003B1D40" w:rsidRDefault="003B1D40" w:rsidP="005A3ED9">
      <w:pPr>
        <w:spacing w:before="24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Dissection Scope: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</w:rPr>
        <w:t>Jenco</w:t>
      </w:r>
      <w:proofErr w:type="spellEnd"/>
    </w:p>
    <w:p w14:paraId="44A69BD8" w14:textId="71E74D9F" w:rsidR="00F46D25" w:rsidRPr="00B07A3B" w:rsidRDefault="003B1D40" w:rsidP="00BA49EA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A225ED">
        <w:rPr>
          <w:rFonts w:asciiTheme="minorHAnsi" w:eastAsia="Times New Roman" w:hAnsiTheme="minorHAnsi" w:cstheme="minorHAnsi"/>
          <w:b/>
          <w:bCs/>
          <w:noProof/>
          <w:szCs w:val="24"/>
        </w:rPr>
        <w:drawing>
          <wp:inline distT="0" distB="0" distL="0" distR="0" wp14:anchorId="7D1BC11F" wp14:editId="637CA8D0">
            <wp:extent cx="1974374" cy="2632499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6631" cy="263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909C" w14:textId="5199B24A" w:rsidR="00BA49EA" w:rsidRDefault="005F1ADF" w:rsidP="00BA49EA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FD0B6D">
        <w:rPr>
          <w:rFonts w:asciiTheme="minorHAnsi" w:eastAsia="Times New Roman" w:hAnsiTheme="minorHAnsi" w:cstheme="minorHAnsi"/>
          <w:b/>
          <w:bCs/>
          <w:szCs w:val="24"/>
        </w:rPr>
        <w:t>, all done.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3F9B722B" w:rsidR="005F1ADF" w:rsidRDefault="008134EB" w:rsidP="00FD0B6D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D0B6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5A3ED9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6006F1E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lastRenderedPageBreak/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FD0478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643CF">
        <w:rPr>
          <w:rFonts w:asciiTheme="minorHAnsi" w:hAnsiTheme="minorHAnsi" w:cstheme="minorHAnsi"/>
          <w:bCs/>
          <w:sz w:val="22"/>
          <w:szCs w:val="22"/>
        </w:rPr>
        <w:t>21</w:t>
      </w:r>
    </w:p>
    <w:p w14:paraId="5AAC9C6C" w14:textId="2A1460F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643CF">
        <w:rPr>
          <w:rFonts w:asciiTheme="minorHAnsi" w:hAnsiTheme="minorHAnsi" w:cstheme="minorHAnsi"/>
          <w:bCs/>
          <w:sz w:val="22"/>
          <w:szCs w:val="22"/>
        </w:rPr>
        <w:t>5</w:t>
      </w:r>
      <w:r w:rsidR="005A3ED9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0B39C96" w:rsidR="00FA1A9D" w:rsidRPr="008D1E4D" w:rsidRDefault="00143557" w:rsidP="008D1E4D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54172504" w14:textId="5AB060FA" w:rsidR="00336C61" w:rsidRDefault="007D61A8" w:rsidP="00FD0B6D">
      <w:pPr>
        <w:pStyle w:val="ListParagraph"/>
        <w:numPr>
          <w:ilvl w:val="0"/>
          <w:numId w:val="9"/>
        </w:numPr>
        <w:spacing w:after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B852D1A" w14:textId="77777777" w:rsidR="005A3ED9" w:rsidRDefault="005A3ED9" w:rsidP="005A3ED9">
      <w:pPr>
        <w:pStyle w:val="ListParagraph"/>
        <w:spacing w:after="240"/>
        <w:ind w:left="360"/>
        <w:rPr>
          <w:rFonts w:asciiTheme="minorHAnsi" w:hAnsiTheme="minorHAnsi" w:cstheme="minorHAnsi"/>
          <w:b/>
          <w:szCs w:val="24"/>
        </w:rPr>
      </w:pPr>
    </w:p>
    <w:p w14:paraId="0D345CCC" w14:textId="17F2063A" w:rsidR="005A3ED9" w:rsidRPr="00B032FF" w:rsidRDefault="005A3ED9" w:rsidP="005A3ED9">
      <w:pPr>
        <w:pStyle w:val="ListParagraph"/>
        <w:spacing w:after="240"/>
        <w:ind w:left="360"/>
        <w:rPr>
          <w:rFonts w:asciiTheme="minorHAnsi" w:hAnsiTheme="minorHAnsi" w:cstheme="minorHAnsi"/>
          <w:b/>
          <w:szCs w:val="24"/>
        </w:rPr>
      </w:pPr>
      <w:bookmarkStart w:id="1" w:name="_Hlk73104244"/>
      <w:r w:rsidRPr="00B032FF">
        <w:rPr>
          <w:rFonts w:asciiTheme="minorHAnsi" w:hAnsiTheme="minorHAnsi" w:cstheme="minorHAnsi"/>
          <w:b/>
          <w:szCs w:val="24"/>
          <w:highlight w:val="yellow"/>
        </w:rPr>
        <w:t>Authors: When you decide who will deliver statements 1.1 and 1.2</w:t>
      </w:r>
      <w:r w:rsidR="00B032FF" w:rsidRPr="00B032FF">
        <w:rPr>
          <w:rFonts w:asciiTheme="minorHAnsi" w:hAnsiTheme="minorHAnsi" w:cstheme="minorHAnsi"/>
          <w:b/>
          <w:szCs w:val="24"/>
          <w:highlight w:val="yellow"/>
        </w:rPr>
        <w:t xml:space="preserve"> during the shoot</w:t>
      </w:r>
      <w:r w:rsidRPr="00B032FF">
        <w:rPr>
          <w:rFonts w:asciiTheme="minorHAnsi" w:hAnsiTheme="minorHAnsi" w:cstheme="minorHAnsi"/>
          <w:b/>
          <w:szCs w:val="24"/>
          <w:highlight w:val="yellow"/>
        </w:rPr>
        <w:t>, remove the other author's name</w:t>
      </w:r>
      <w:r w:rsidR="00B032FF" w:rsidRPr="00B032FF">
        <w:rPr>
          <w:rFonts w:asciiTheme="minorHAnsi" w:hAnsiTheme="minorHAnsi" w:cstheme="minorHAnsi"/>
          <w:b/>
          <w:szCs w:val="24"/>
          <w:highlight w:val="yellow"/>
        </w:rPr>
        <w:t>.</w:t>
      </w:r>
    </w:p>
    <w:bookmarkEnd w:id="1"/>
    <w:p w14:paraId="16F3E485" w14:textId="44D6D4F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57D6C4" w14:textId="57E9CBAB" w:rsidR="00FD0B6D" w:rsidRPr="00FD0B6D" w:rsidRDefault="00F06600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Kelsey </w:t>
      </w:r>
      <w:proofErr w:type="spellStart"/>
      <w:r>
        <w:rPr>
          <w:rStyle w:val="AuthorName"/>
          <w:rFonts w:asciiTheme="minorHAnsi" w:eastAsia="Times" w:hAnsiTheme="minorHAnsi" w:cstheme="minorHAnsi"/>
        </w:rPr>
        <w:t>Paulhus</w:t>
      </w:r>
      <w:proofErr w:type="spellEnd"/>
      <w:r>
        <w:rPr>
          <w:rStyle w:val="AuthorName"/>
          <w:rFonts w:asciiTheme="minorHAnsi" w:eastAsia="Times" w:hAnsiTheme="minorHAnsi" w:cstheme="minorHAnsi"/>
        </w:rPr>
        <w:t>/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75A26">
        <w:rPr>
          <w:rFonts w:asciiTheme="minorHAnsi" w:hAnsiTheme="minorHAnsi" w:cstheme="minorHAnsi"/>
        </w:rPr>
        <w:t xml:space="preserve">Measuring intrinsic heart rate is an important indicator of cardiac health. </w:t>
      </w:r>
      <w:r w:rsidR="00CE2AF9">
        <w:rPr>
          <w:rFonts w:asciiTheme="minorHAnsi" w:hAnsiTheme="minorHAnsi" w:cstheme="minorHAnsi"/>
        </w:rPr>
        <w:t xml:space="preserve">This technique accurately measures this rate while excluding </w:t>
      </w:r>
      <w:proofErr w:type="gramStart"/>
      <w:r w:rsidR="00CE2AF9">
        <w:rPr>
          <w:rFonts w:asciiTheme="minorHAnsi" w:hAnsiTheme="minorHAnsi" w:cstheme="minorHAnsi"/>
        </w:rPr>
        <w:t>the majority of</w:t>
      </w:r>
      <w:proofErr w:type="gramEnd"/>
      <w:r w:rsidR="00CE2AF9">
        <w:rPr>
          <w:rFonts w:asciiTheme="minorHAnsi" w:hAnsiTheme="minorHAnsi" w:cstheme="minorHAnsi"/>
        </w:rPr>
        <w:t xml:space="preserve"> confounding influences on the sinoatrial node.</w:t>
      </w:r>
    </w:p>
    <w:p w14:paraId="4F27C9B6" w14:textId="0BF33522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0C4A215C" w14:textId="77777777" w:rsidR="00FD0B6D" w:rsidRPr="00FD0B6D" w:rsidRDefault="00FD0B6D" w:rsidP="00FD0B6D">
      <w:pPr>
        <w:pStyle w:val="ListParagraph"/>
        <w:spacing w:after="240"/>
        <w:ind w:left="1627"/>
        <w:rPr>
          <w:rFonts w:cs="Calibri"/>
          <w:szCs w:val="24"/>
        </w:rPr>
      </w:pPr>
    </w:p>
    <w:p w14:paraId="4E8D35BA" w14:textId="61AF4E9E" w:rsidR="00FD0B6D" w:rsidRPr="00FD0B6D" w:rsidRDefault="005F785C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Kelsey </w:t>
      </w:r>
      <w:proofErr w:type="spellStart"/>
      <w:r>
        <w:rPr>
          <w:rStyle w:val="AuthorName"/>
          <w:rFonts w:asciiTheme="minorHAnsi" w:eastAsia="Times" w:hAnsiTheme="minorHAnsi" w:cstheme="minorHAnsi"/>
        </w:rPr>
        <w:t>Paulhus</w:t>
      </w:r>
      <w:proofErr w:type="spellEnd"/>
      <w:r w:rsidR="00F06600">
        <w:rPr>
          <w:rStyle w:val="AuthorName"/>
          <w:rFonts w:asciiTheme="minorHAnsi" w:eastAsia="Times" w:hAnsiTheme="minorHAnsi" w:cstheme="minorHAnsi"/>
        </w:rPr>
        <w:t>/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E2AF9">
        <w:rPr>
          <w:rFonts w:asciiTheme="minorHAnsi" w:hAnsiTheme="minorHAnsi" w:cstheme="minorHAnsi"/>
        </w:rPr>
        <w:t xml:space="preserve">MEA recording of intrinsic heart rate captures accurate firing rate data </w:t>
      </w:r>
      <w:proofErr w:type="gramStart"/>
      <w:r w:rsidR="00CE2AF9">
        <w:rPr>
          <w:rFonts w:asciiTheme="minorHAnsi" w:hAnsiTheme="minorHAnsi" w:cstheme="minorHAnsi"/>
        </w:rPr>
        <w:t>similar to</w:t>
      </w:r>
      <w:proofErr w:type="gramEnd"/>
      <w:r w:rsidR="00CE2AF9">
        <w:rPr>
          <w:rFonts w:asciiTheme="minorHAnsi" w:hAnsiTheme="minorHAnsi" w:cstheme="minorHAnsi"/>
        </w:rPr>
        <w:t xml:space="preserve"> single</w:t>
      </w:r>
      <w:r w:rsidR="00FD0B6D">
        <w:rPr>
          <w:rFonts w:asciiTheme="minorHAnsi" w:hAnsiTheme="minorHAnsi" w:cstheme="minorHAnsi"/>
        </w:rPr>
        <w:t>-</w:t>
      </w:r>
      <w:r w:rsidR="00CE2AF9">
        <w:rPr>
          <w:rFonts w:asciiTheme="minorHAnsi" w:hAnsiTheme="minorHAnsi" w:cstheme="minorHAnsi"/>
        </w:rPr>
        <w:t xml:space="preserve">cell recordings without extensive electrophysiology training. </w:t>
      </w:r>
    </w:p>
    <w:p w14:paraId="3C9F9844" w14:textId="380A6D34" w:rsidR="00FD0B6D" w:rsidRPr="00FD0B6D" w:rsidRDefault="00FD0B6D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B032FF">
        <w:rPr>
          <w:rFonts w:cs="Calibri"/>
          <w:bCs/>
          <w:szCs w:val="24"/>
        </w:rPr>
        <w:t xml:space="preserve"> </w:t>
      </w:r>
      <w:r w:rsidR="00B032FF" w:rsidRPr="005A3ED9">
        <w:rPr>
          <w:rStyle w:val="Vid"/>
        </w:rPr>
        <w:t xml:space="preserve">Suggested B-roll: </w:t>
      </w:r>
      <w:r w:rsidR="00B032FF">
        <w:rPr>
          <w:rStyle w:val="Vid"/>
        </w:rPr>
        <w:t>5.2.1</w:t>
      </w:r>
    </w:p>
    <w:p w14:paraId="18C04A67" w14:textId="32872D6F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EA27563" w14:textId="54F670A5" w:rsidR="007D61A8" w:rsidRPr="00FD0B6D" w:rsidRDefault="00BC6427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raveen Kuma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ndividuals using this technique may struggle to </w:t>
      </w:r>
      <w:r w:rsidR="00391DFA">
        <w:rPr>
          <w:rFonts w:asciiTheme="minorHAnsi" w:hAnsiTheme="minorHAnsi" w:cstheme="minorHAnsi"/>
        </w:rPr>
        <w:t>obtain</w:t>
      </w:r>
      <w:r>
        <w:rPr>
          <w:rFonts w:asciiTheme="minorHAnsi" w:hAnsiTheme="minorHAnsi" w:cstheme="minorHAnsi"/>
        </w:rPr>
        <w:t xml:space="preserve"> </w:t>
      </w:r>
      <w:r w:rsidR="00DC1ACD">
        <w:rPr>
          <w:rFonts w:asciiTheme="minorHAnsi" w:hAnsiTheme="minorHAnsi" w:cstheme="minorHAnsi"/>
        </w:rPr>
        <w:t xml:space="preserve">healthy </w:t>
      </w:r>
      <w:r w:rsidR="00391DFA">
        <w:rPr>
          <w:rFonts w:asciiTheme="minorHAnsi" w:hAnsiTheme="minorHAnsi" w:cstheme="minorHAnsi"/>
        </w:rPr>
        <w:t>tissue preparations</w:t>
      </w:r>
      <w:r w:rsidR="00DC1ACD">
        <w:rPr>
          <w:rFonts w:asciiTheme="minorHAnsi" w:hAnsiTheme="minorHAnsi" w:cstheme="minorHAnsi"/>
        </w:rPr>
        <w:t xml:space="preserve"> in early experiments. Practice the dissection and optimize the buffers and data collection settings before beginning real data collection.</w:t>
      </w:r>
    </w:p>
    <w:p w14:paraId="33B7A430" w14:textId="2858909F" w:rsidR="00622BE8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5A3ED9">
        <w:rPr>
          <w:rFonts w:cs="Calibri"/>
          <w:bCs/>
          <w:szCs w:val="24"/>
        </w:rPr>
        <w:t xml:space="preserve"> </w:t>
      </w:r>
      <w:r w:rsidR="005A3ED9" w:rsidRPr="005A3ED9">
        <w:rPr>
          <w:rStyle w:val="Vid"/>
        </w:rPr>
        <w:t xml:space="preserve">Suggested B-roll: </w:t>
      </w:r>
      <w:r w:rsidR="005A3ED9">
        <w:rPr>
          <w:rStyle w:val="Vid"/>
        </w:rPr>
        <w:t>2.4.3</w:t>
      </w:r>
    </w:p>
    <w:p w14:paraId="324FAA13" w14:textId="0926BAD6" w:rsidR="007D61A8" w:rsidRPr="00FD0B6D" w:rsidRDefault="007D61A8" w:rsidP="00FD0B6D">
      <w:pPr>
        <w:spacing w:after="240"/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519477E4" w:rsidR="007D61A8" w:rsidRPr="00B07A3B" w:rsidRDefault="00E9575D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Drs. Man Si and Praveen Kumar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</w:t>
      </w:r>
      <w:r>
        <w:rPr>
          <w:rFonts w:asciiTheme="minorHAnsi" w:hAnsiTheme="minorHAnsi" w:cstheme="minorHAnsi"/>
        </w:rPr>
        <w:t>post-doctoral researchers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91DFA">
        <w:rPr>
          <w:rFonts w:asciiTheme="minorHAnsi" w:eastAsia="Times New Roman" w:hAnsiTheme="minorHAnsi" w:cstheme="minorHAnsi"/>
          <w:szCs w:val="24"/>
        </w:rPr>
        <w:t>in</w:t>
      </w:r>
      <w:r w:rsidR="00391DFA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szCs w:val="24"/>
        </w:rPr>
        <w:t>my laboratory</w:t>
      </w:r>
      <w:r w:rsidR="005A3ED9">
        <w:rPr>
          <w:rFonts w:asciiTheme="minorHAnsi" w:eastAsia="Times New Roman" w:hAnsiTheme="minorHAnsi" w:cstheme="minorHAnsi"/>
          <w:szCs w:val="24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1E350E41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FD0B6D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FD0B6D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44764BF5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094CBD1D" w14:textId="5FFFC378" w:rsidR="005A3ED9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71FACCCD" w14:textId="3D8FB821" w:rsidR="005A3ED9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D9793F1" w14:textId="77777777" w:rsidR="005A3ED9" w:rsidRPr="00B07A3B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66D538A0" w14:textId="6C3273C0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D1E4D">
        <w:rPr>
          <w:rFonts w:asciiTheme="minorHAnsi" w:eastAsia="Times New Roman" w:hAnsiTheme="minorHAnsi" w:cstheme="minorHAnsi"/>
          <w:szCs w:val="24"/>
        </w:rPr>
        <w:t xml:space="preserve">the </w:t>
      </w:r>
      <w:r w:rsidR="008D1E4D">
        <w:t>Southern Methodist University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584F6364" w:rsidR="00DC2504" w:rsidRPr="00B07A3B" w:rsidRDefault="00DC2504" w:rsidP="00FD0B6D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A343EE5" w:rsidR="00CE10F2" w:rsidRPr="00BB5F95" w:rsidRDefault="0072182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B5F95">
        <w:rPr>
          <w:b/>
        </w:rPr>
        <w:t>Dissecting the sinoatrial node</w:t>
      </w:r>
    </w:p>
    <w:p w14:paraId="24C6B477" w14:textId="645968A7" w:rsidR="00125924" w:rsidRPr="00BB5F95" w:rsidRDefault="00BB5F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B5F95">
        <w:rPr>
          <w:rFonts w:asciiTheme="minorHAnsi" w:hAnsiTheme="minorHAnsi" w:cstheme="minorHAnsi"/>
        </w:rPr>
        <w:t xml:space="preserve">Begin by </w:t>
      </w:r>
      <w:r w:rsidRPr="00BB5F95">
        <w:t>hold</w:t>
      </w:r>
      <w:r w:rsidR="00A45DB8">
        <w:t>ing</w:t>
      </w:r>
      <w:r w:rsidRPr="00BB5F95">
        <w:t xml:space="preserve"> the skin</w:t>
      </w:r>
      <w:r w:rsidR="00260F34">
        <w:t xml:space="preserve"> of </w:t>
      </w:r>
      <w:r w:rsidR="00260F34" w:rsidRPr="00BB5F95">
        <w:rPr>
          <w:rFonts w:asciiTheme="minorHAnsi" w:hAnsiTheme="minorHAnsi" w:cstheme="minorHAnsi"/>
        </w:rPr>
        <w:t>the euthanized mouse</w:t>
      </w:r>
      <w:r w:rsidRPr="00BB5F95">
        <w:t xml:space="preserve"> with a hemostat </w:t>
      </w:r>
      <w:r w:rsidRPr="000827C2">
        <w:rPr>
          <w:b/>
          <w:bCs/>
        </w:rPr>
        <w:t>[</w:t>
      </w:r>
      <w:r w:rsidR="00260F34">
        <w:rPr>
          <w:b/>
          <w:bCs/>
        </w:rPr>
        <w:t>1-TXT</w:t>
      </w:r>
      <w:r w:rsidRPr="000827C2">
        <w:rPr>
          <w:b/>
          <w:bCs/>
        </w:rPr>
        <w:t>]</w:t>
      </w:r>
      <w:r w:rsidRPr="00BB5F95">
        <w:t xml:space="preserve"> and use surgical scissors to make a transverse incision in the skin just beneath the bottom of the rib cage from the left costal arch to the right costal arch </w:t>
      </w:r>
      <w:r w:rsidRPr="00BB5F95">
        <w:rPr>
          <w:b/>
          <w:bCs/>
        </w:rPr>
        <w:t>[</w:t>
      </w:r>
      <w:r w:rsidR="00260F34">
        <w:rPr>
          <w:b/>
          <w:bCs/>
        </w:rPr>
        <w:t>2</w:t>
      </w:r>
      <w:r w:rsidRPr="00BB5F95">
        <w:rPr>
          <w:b/>
          <w:bCs/>
        </w:rPr>
        <w:t>]</w:t>
      </w:r>
      <w:r w:rsidRPr="00BB5F95">
        <w:t>.</w:t>
      </w:r>
    </w:p>
    <w:p w14:paraId="5E5096AA" w14:textId="09D8B245" w:rsidR="00C34F4C" w:rsidRPr="00260F34" w:rsidRDefault="004F0AE5" w:rsidP="00260F3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260F34">
        <w:rPr>
          <w:rFonts w:asciiTheme="minorHAnsi" w:hAnsiTheme="minorHAnsi" w:cstheme="minorHAnsi"/>
        </w:rPr>
        <w:t xml:space="preserve">Talent </w:t>
      </w:r>
      <w:r w:rsidR="00260F34" w:rsidRPr="00BB5F95">
        <w:t>hold</w:t>
      </w:r>
      <w:r w:rsidR="00260F34">
        <w:t>ing</w:t>
      </w:r>
      <w:r w:rsidR="00260F34" w:rsidRPr="00BB5F95">
        <w:t xml:space="preserve"> the skin with a hemostat</w:t>
      </w:r>
      <w:r w:rsidR="00260F34">
        <w:t xml:space="preserve">. </w:t>
      </w:r>
      <w:r w:rsidRPr="004F0AE5">
        <w:rPr>
          <w:b/>
          <w:bCs/>
        </w:rPr>
        <w:t>TEXT: See text for euthanasia details.</w:t>
      </w:r>
    </w:p>
    <w:p w14:paraId="0AF85888" w14:textId="33F10743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40B06AD5" w14:textId="77777777" w:rsidR="004F0AE5" w:rsidRPr="00B07A3B" w:rsidRDefault="004F0AE5" w:rsidP="004F0AE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53174E80" w:rsidR="00CE10F2" w:rsidRPr="000827C2" w:rsidRDefault="000827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827C2">
        <w:t xml:space="preserve">Use surgical scissors to cut open the peritoneum </w:t>
      </w:r>
      <w:r w:rsidRPr="000827C2">
        <w:rPr>
          <w:b/>
          <w:bCs/>
        </w:rPr>
        <w:t>[1]</w:t>
      </w:r>
      <w:r w:rsidRPr="000827C2">
        <w:t xml:space="preserve"> and carefully separate the liver from the diaphragm without nicking the liver to prevent excessive bleeding </w:t>
      </w:r>
      <w:r w:rsidRPr="000827C2">
        <w:rPr>
          <w:b/>
          <w:bCs/>
        </w:rPr>
        <w:t>[2]</w:t>
      </w:r>
      <w:r w:rsidRPr="000827C2">
        <w:t xml:space="preserve">. Incise the diaphragm along the thorax to expose the thoracic cavity </w:t>
      </w:r>
      <w:r w:rsidRPr="000827C2">
        <w:rPr>
          <w:b/>
          <w:bCs/>
        </w:rPr>
        <w:t>[3]</w:t>
      </w:r>
      <w:r w:rsidRPr="000827C2">
        <w:t>.</w:t>
      </w:r>
    </w:p>
    <w:p w14:paraId="1EE42691" w14:textId="04EA8BB6" w:rsidR="00A319BE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peritoneum.</w:t>
      </w:r>
    </w:p>
    <w:p w14:paraId="34FE7BD1" w14:textId="770FFC14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parating the liver.</w:t>
      </w:r>
    </w:p>
    <w:p w14:paraId="3B468985" w14:textId="0D9D85D2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diaphragm.</w:t>
      </w:r>
    </w:p>
    <w:p w14:paraId="6F2378DE" w14:textId="77777777" w:rsidR="004F0AE5" w:rsidRPr="00B07A3B" w:rsidRDefault="004F0AE5" w:rsidP="004F0AE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4CA98E99" w:rsidR="00C7374B" w:rsidRPr="000827C2" w:rsidRDefault="000827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827C2">
        <w:t xml:space="preserve">Use the surgical scissors to cut the lateral walls of the rib cage from the edges of the costal arches up to the clavicles to expose the heart </w:t>
      </w:r>
      <w:r w:rsidRPr="000827C2">
        <w:rPr>
          <w:b/>
          <w:bCs/>
        </w:rPr>
        <w:t>[1]</w:t>
      </w:r>
      <w:r w:rsidRPr="000827C2">
        <w:t xml:space="preserve">. Then, use a 23-gauge syringe needle to pin the rib cage over the shoulder </w:t>
      </w:r>
      <w:r w:rsidRPr="000827C2">
        <w:rPr>
          <w:b/>
          <w:bCs/>
        </w:rPr>
        <w:t>[2]</w:t>
      </w:r>
      <w:r w:rsidRPr="000827C2">
        <w:t>. Use a transfer pipette to dr</w:t>
      </w:r>
      <w:r w:rsidR="00C3498B">
        <w:t>o</w:t>
      </w:r>
      <w:r w:rsidRPr="000827C2">
        <w:t xml:space="preserve">p warm </w:t>
      </w:r>
      <w:bookmarkStart w:id="2" w:name="_Hlk63087316"/>
      <w:bookmarkStart w:id="3" w:name="OLE_LINK1"/>
      <w:r w:rsidRPr="000827C2">
        <w:t xml:space="preserve">heparinized </w:t>
      </w:r>
      <w:r w:rsidR="006C1643">
        <w:t>c</w:t>
      </w:r>
      <w:r w:rsidRPr="000827C2">
        <w:t>omplete Tyrode’s</w:t>
      </w:r>
      <w:bookmarkEnd w:id="2"/>
      <w:bookmarkEnd w:id="3"/>
      <w:r w:rsidRPr="000827C2">
        <w:t xml:space="preserve"> solution on the heart to keep it moist </w:t>
      </w:r>
      <w:r w:rsidRPr="000827C2">
        <w:rPr>
          <w:b/>
          <w:bCs/>
        </w:rPr>
        <w:t>[3]</w:t>
      </w:r>
      <w:r w:rsidRPr="000827C2">
        <w:t>.</w:t>
      </w:r>
    </w:p>
    <w:p w14:paraId="636E3BB2" w14:textId="159D6601" w:rsidR="00092E7C" w:rsidRDefault="004F0AE5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rib cage.</w:t>
      </w:r>
    </w:p>
    <w:p w14:paraId="525EEB6F" w14:textId="2F4D764A" w:rsidR="004F0AE5" w:rsidRDefault="006C1643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nning the rib cage over the shoulder.</w:t>
      </w:r>
    </w:p>
    <w:p w14:paraId="49BFBF96" w14:textId="7E30822D" w:rsidR="006C1643" w:rsidRPr="006C1643" w:rsidRDefault="006C1643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opping the </w:t>
      </w:r>
      <w:r w:rsidRPr="000827C2">
        <w:t xml:space="preserve">heparinized </w:t>
      </w:r>
      <w:r>
        <w:t>c</w:t>
      </w:r>
      <w:r w:rsidRPr="000827C2">
        <w:t>omplete Tyrode’s solution onto the heart</w:t>
      </w:r>
      <w:r>
        <w:t>.</w:t>
      </w:r>
    </w:p>
    <w:p w14:paraId="25FEEF7C" w14:textId="77777777" w:rsidR="006C1643" w:rsidRDefault="006C1643" w:rsidP="006C16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B1C964" w14:textId="6275FBBA" w:rsidR="00ED2E74" w:rsidRPr="006C1643" w:rsidRDefault="000827C2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C1643">
        <w:t xml:space="preserve">Hold the lungs with extra fine </w:t>
      </w:r>
      <w:proofErr w:type="spellStart"/>
      <w:r w:rsidRPr="006C1643">
        <w:t>Graefe</w:t>
      </w:r>
      <w:proofErr w:type="spellEnd"/>
      <w:r w:rsidRPr="006C1643">
        <w:t xml:space="preserve"> forceps and </w:t>
      </w:r>
      <w:r w:rsidR="00C3498B">
        <w:t>sever</w:t>
      </w:r>
      <w:r w:rsidRPr="006C1643">
        <w:t xml:space="preserve"> the trachea with surgical scissors </w:t>
      </w:r>
      <w:r w:rsidR="00ED2E74" w:rsidRPr="006C1643">
        <w:t xml:space="preserve">to remove the lungs </w:t>
      </w:r>
      <w:r w:rsidR="00ED2E74" w:rsidRPr="006C1643">
        <w:rPr>
          <w:b/>
          <w:bCs/>
        </w:rPr>
        <w:t>[1]</w:t>
      </w:r>
      <w:r w:rsidR="00ED2E74" w:rsidRPr="006C1643">
        <w:t xml:space="preserve">. For removing the heart, hold the apex of the heart with extra fine </w:t>
      </w:r>
      <w:proofErr w:type="spellStart"/>
      <w:r w:rsidR="00ED2E74" w:rsidRPr="006C1643">
        <w:t>Graefe</w:t>
      </w:r>
      <w:proofErr w:type="spellEnd"/>
      <w:r w:rsidR="00ED2E74" w:rsidRPr="006C1643">
        <w:t xml:space="preserve"> forceps</w:t>
      </w:r>
      <w:r w:rsidR="006C1643">
        <w:t xml:space="preserve"> </w:t>
      </w:r>
      <w:r w:rsidR="006C1643" w:rsidRPr="006C1643">
        <w:rPr>
          <w:b/>
          <w:bCs/>
        </w:rPr>
        <w:t>[2]</w:t>
      </w:r>
      <w:r w:rsidR="00ED2E74" w:rsidRPr="006C1643">
        <w:t xml:space="preserve"> and cut the aorta and inferior vena cava with surgical scissors </w:t>
      </w:r>
      <w:r w:rsidR="00ED2E74" w:rsidRPr="006C1643">
        <w:rPr>
          <w:b/>
          <w:bCs/>
        </w:rPr>
        <w:t>[</w:t>
      </w:r>
      <w:r w:rsidR="006C1643">
        <w:rPr>
          <w:b/>
          <w:bCs/>
        </w:rPr>
        <w:t>3</w:t>
      </w:r>
      <w:r w:rsidR="00ED2E74" w:rsidRPr="006C1643">
        <w:rPr>
          <w:b/>
          <w:bCs/>
        </w:rPr>
        <w:t>]</w:t>
      </w:r>
      <w:r w:rsidR="00ED2E74" w:rsidRPr="006C1643">
        <w:t xml:space="preserve">. </w:t>
      </w:r>
    </w:p>
    <w:p w14:paraId="68378743" w14:textId="5560DD04" w:rsidR="006C1643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the </w:t>
      </w:r>
      <w:r w:rsidRPr="006C1643">
        <w:t>trachea</w:t>
      </w:r>
      <w:r>
        <w:t xml:space="preserve"> while holding the lung.</w:t>
      </w:r>
    </w:p>
    <w:p w14:paraId="672F5EF6" w14:textId="2E90DF6E" w:rsidR="006C1643" w:rsidRPr="006C1643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holding the heart with </w:t>
      </w:r>
      <w:r w:rsidRPr="006C1643">
        <w:t xml:space="preserve">extra fine </w:t>
      </w:r>
      <w:proofErr w:type="spellStart"/>
      <w:r w:rsidRPr="006C1643">
        <w:t>Graefe</w:t>
      </w:r>
      <w:proofErr w:type="spellEnd"/>
      <w:r w:rsidRPr="006C1643">
        <w:t xml:space="preserve"> forceps</w:t>
      </w:r>
      <w:r>
        <w:t>.</w:t>
      </w:r>
    </w:p>
    <w:p w14:paraId="06D83F07" w14:textId="0DD6841E" w:rsidR="006C1643" w:rsidRPr="00B07A3B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Pr="006C1643">
        <w:t>cut</w:t>
      </w:r>
      <w:r>
        <w:t>ting</w:t>
      </w:r>
      <w:r w:rsidRPr="006C1643">
        <w:t xml:space="preserve"> the aorta and inferior vena cava</w:t>
      </w:r>
      <w:r>
        <w:t>.</w:t>
      </w:r>
    </w:p>
    <w:p w14:paraId="3030C9A5" w14:textId="77777777" w:rsidR="006C1643" w:rsidRPr="006C1643" w:rsidRDefault="006C1643" w:rsidP="006C164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5FE60EE" w14:textId="60CF7A96" w:rsidR="000827C2" w:rsidRPr="002C0614" w:rsidRDefault="00ED2E7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C0614">
        <w:lastRenderedPageBreak/>
        <w:t xml:space="preserve">Transfer the heart to a Petri dish containing cured silicone elastomer </w:t>
      </w:r>
      <w:r w:rsidRPr="002C0614">
        <w:rPr>
          <w:b/>
          <w:bCs/>
        </w:rPr>
        <w:t>[1]</w:t>
      </w:r>
      <w:r w:rsidRPr="002C0614">
        <w:t xml:space="preserve"> and use a transfer pipette </w:t>
      </w:r>
      <w:r w:rsidR="00FA285B">
        <w:t>for bathing</w:t>
      </w:r>
      <w:r w:rsidRPr="002C0614">
        <w:t xml:space="preserve"> the heart with 2 to 3 milliliters of warm heparinized </w:t>
      </w:r>
      <w:r w:rsidR="00C3498B">
        <w:t>c</w:t>
      </w:r>
      <w:r w:rsidRPr="002C0614">
        <w:t xml:space="preserve">omplete Tyrode’s solution </w:t>
      </w:r>
      <w:r w:rsidRPr="002C0614">
        <w:rPr>
          <w:b/>
          <w:bCs/>
        </w:rPr>
        <w:t>[2]</w:t>
      </w:r>
      <w:r w:rsidRPr="002C0614">
        <w:t>.</w:t>
      </w:r>
      <w:r w:rsidR="006C1643" w:rsidRPr="002C0614">
        <w:t xml:space="preserve"> Attach the apex of the heart to the dish with a dissection pin </w:t>
      </w:r>
      <w:r w:rsidR="006C1643" w:rsidRPr="002C0614">
        <w:rPr>
          <w:b/>
          <w:bCs/>
        </w:rPr>
        <w:t>[3]</w:t>
      </w:r>
      <w:r w:rsidR="006C1643" w:rsidRPr="002C0614">
        <w:t>.</w:t>
      </w:r>
    </w:p>
    <w:p w14:paraId="5AD944E7" w14:textId="69244731" w:rsidR="000827C2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dissected heart in </w:t>
      </w:r>
      <w:r w:rsidR="00FA285B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petri dish containing </w:t>
      </w:r>
      <w:r w:rsidRPr="00ED2E74">
        <w:t>cured silicone elastomer</w:t>
      </w:r>
      <w:r>
        <w:t>.</w:t>
      </w:r>
    </w:p>
    <w:p w14:paraId="7362BFA5" w14:textId="3E183D21" w:rsidR="006C1643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dropping </w:t>
      </w:r>
      <w:r w:rsidRPr="00ED2E74">
        <w:t>warm heparinized Complete Tyrode’s solution</w:t>
      </w:r>
      <w:r>
        <w:t xml:space="preserve"> over the heart.</w:t>
      </w:r>
    </w:p>
    <w:p w14:paraId="42EDFAAC" w14:textId="2FCC2075" w:rsidR="006C1643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pinning the apex of </w:t>
      </w:r>
      <w:r w:rsidR="00FA285B">
        <w:t xml:space="preserve">the </w:t>
      </w:r>
      <w:r>
        <w:t>heart with the dish.</w:t>
      </w:r>
    </w:p>
    <w:p w14:paraId="71E00241" w14:textId="77777777" w:rsidR="006C1643" w:rsidRPr="00B07A3B" w:rsidRDefault="006C1643" w:rsidP="006C16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3545D5" w14:textId="4C72ACF8" w:rsidR="000827C2" w:rsidRPr="005A3ED9" w:rsidRDefault="006C1643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Hold the inferior vena cava with Dumont-2 laminectomy forceps </w:t>
      </w:r>
      <w:r w:rsidRPr="005A3ED9">
        <w:rPr>
          <w:b/>
          <w:bCs/>
        </w:rPr>
        <w:t>[1]</w:t>
      </w:r>
      <w:r w:rsidRPr="005A3ED9">
        <w:t xml:space="preserve">, insert a 22-gauge syringe needle through the inferior and superior vena cava to locate </w:t>
      </w:r>
      <w:r w:rsidR="00CF694B" w:rsidRPr="005A3ED9">
        <w:t xml:space="preserve">their position in the right atrium, which also identifies the approximate position of the </w:t>
      </w:r>
      <w:r w:rsidR="002C0614" w:rsidRPr="005A3ED9">
        <w:t>sinoatrial node</w:t>
      </w:r>
      <w:r w:rsidRPr="005A3ED9">
        <w:t xml:space="preserve"> </w:t>
      </w:r>
      <w:r w:rsidR="002C0614" w:rsidRPr="005A3ED9">
        <w:rPr>
          <w:b/>
          <w:bCs/>
        </w:rPr>
        <w:t>[2]</w:t>
      </w:r>
      <w:r w:rsidR="002C0614" w:rsidRPr="005A3ED9">
        <w:t xml:space="preserve">. </w:t>
      </w:r>
    </w:p>
    <w:p w14:paraId="02C4D626" w14:textId="64382A9F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</w:t>
      </w:r>
      <w:r w:rsidR="002C0614" w:rsidRPr="005A3ED9">
        <w:rPr>
          <w:rFonts w:asciiTheme="minorHAnsi" w:hAnsiTheme="minorHAnsi" w:cstheme="minorHAnsi"/>
        </w:rPr>
        <w:t xml:space="preserve">he </w:t>
      </w:r>
      <w:r w:rsidR="002C0614" w:rsidRPr="005A3ED9">
        <w:t>inferior vena cava</w:t>
      </w:r>
      <w:r w:rsidRPr="005A3ED9">
        <w:t xml:space="preserve"> being held</w:t>
      </w:r>
      <w:r w:rsidR="002C0614" w:rsidRPr="005A3ED9">
        <w:t xml:space="preserve"> with Dumont-2 laminectomy forceps.</w:t>
      </w:r>
    </w:p>
    <w:p w14:paraId="6BB1D25E" w14:textId="04453230" w:rsidR="002C0614" w:rsidRPr="005A3ED9" w:rsidRDefault="002C0614" w:rsidP="002C061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A 22-gauge syringe needle being inserted.</w:t>
      </w:r>
    </w:p>
    <w:p w14:paraId="634A500B" w14:textId="77777777" w:rsidR="002C0614" w:rsidRPr="005A3ED9" w:rsidRDefault="002C0614" w:rsidP="002C061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581425" w14:textId="0770FDB7" w:rsidR="000827C2" w:rsidRPr="005A3ED9" w:rsidRDefault="002C0614" w:rsidP="006928A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Hold the left atrial appendage with Dumont-2 laminectomy forceps </w:t>
      </w:r>
      <w:r w:rsidRPr="005A3ED9">
        <w:rPr>
          <w:b/>
          <w:bCs/>
        </w:rPr>
        <w:t>[1]</w:t>
      </w:r>
      <w:r w:rsidRPr="005A3ED9">
        <w:t>, put a dissection pin through the left atrial appendage to hold it in place</w:t>
      </w:r>
      <w:r w:rsidR="00FA285B" w:rsidRPr="005A3ED9">
        <w:t>,</w:t>
      </w:r>
      <w:r w:rsidRPr="005A3ED9">
        <w:t xml:space="preserve"> and repeat the same procedure for the right atrial appendage</w:t>
      </w:r>
      <w:r w:rsidR="006928AC" w:rsidRPr="005A3ED9">
        <w:t xml:space="preserve"> </w:t>
      </w:r>
      <w:r w:rsidR="006928AC" w:rsidRPr="005A3ED9">
        <w:rPr>
          <w:b/>
          <w:bCs/>
        </w:rPr>
        <w:t>[2]</w:t>
      </w:r>
      <w:r w:rsidRPr="005A3ED9">
        <w:t>.</w:t>
      </w:r>
      <w:r w:rsidR="007D2736" w:rsidRPr="005A3ED9">
        <w:t xml:space="preserve"> Then, remove the syringe needle that spans the venae </w:t>
      </w:r>
      <w:proofErr w:type="spellStart"/>
      <w:r w:rsidR="007D2736" w:rsidRPr="005A3ED9">
        <w:t>cavae</w:t>
      </w:r>
      <w:proofErr w:type="spellEnd"/>
      <w:r w:rsidR="007D2736" w:rsidRPr="005A3ED9">
        <w:t xml:space="preserve"> </w:t>
      </w:r>
      <w:r w:rsidR="007D2736" w:rsidRPr="005A3ED9">
        <w:rPr>
          <w:b/>
          <w:bCs/>
        </w:rPr>
        <w:t>[3]</w:t>
      </w:r>
      <w:r w:rsidR="007D2736" w:rsidRPr="005A3ED9">
        <w:t>.</w:t>
      </w:r>
    </w:p>
    <w:p w14:paraId="5209ACF4" w14:textId="4B4A8FF1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</w:t>
      </w:r>
      <w:r w:rsidR="006928AC" w:rsidRPr="005A3ED9">
        <w:rPr>
          <w:rFonts w:asciiTheme="minorHAnsi" w:hAnsiTheme="minorHAnsi" w:cstheme="minorHAnsi"/>
        </w:rPr>
        <w:t>he</w:t>
      </w:r>
      <w:r w:rsidR="006928AC" w:rsidRPr="005A3ED9">
        <w:t xml:space="preserve"> left atrial appendage</w:t>
      </w:r>
      <w:r w:rsidRPr="005A3ED9">
        <w:t xml:space="preserve"> being held</w:t>
      </w:r>
      <w:r w:rsidR="006928AC" w:rsidRPr="005A3ED9">
        <w:t xml:space="preserve"> with Dumont-2 laminectomy forceps.</w:t>
      </w:r>
    </w:p>
    <w:p w14:paraId="67429558" w14:textId="1BD52926" w:rsidR="006928AC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SCOPE: The</w:t>
      </w:r>
      <w:r w:rsidR="006928AC" w:rsidRPr="005A3ED9">
        <w:t xml:space="preserve"> left atrial appendage </w:t>
      </w:r>
      <w:r w:rsidRPr="005A3ED9">
        <w:t xml:space="preserve">being pinned </w:t>
      </w:r>
      <w:r w:rsidR="006928AC" w:rsidRPr="005A3ED9">
        <w:t>to the plate.</w:t>
      </w:r>
    </w:p>
    <w:p w14:paraId="22BF4BF1" w14:textId="2349D075" w:rsidR="007D2736" w:rsidRPr="005A3ED9" w:rsidRDefault="007D2736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SCOPE: The syringe needle being removed.</w:t>
      </w:r>
    </w:p>
    <w:p w14:paraId="5FDBD30A" w14:textId="77777777" w:rsidR="007D2736" w:rsidRPr="005A3ED9" w:rsidRDefault="007D2736" w:rsidP="007D2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83CF17E" w14:textId="7B0859C2" w:rsidR="000827C2" w:rsidRPr="005A3ED9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Use Castroviejo scissors to remove the apex of the heart by making a transverse incision across the ventricles for releasing the blood from the heart </w:t>
      </w:r>
      <w:r w:rsidRPr="005A3ED9">
        <w:rPr>
          <w:b/>
          <w:bCs/>
        </w:rPr>
        <w:t>[1]</w:t>
      </w:r>
      <w:r w:rsidRPr="005A3ED9">
        <w:t xml:space="preserve">. Then, wash the heart by adding warm heparinized complete Tyrode’s solution </w:t>
      </w:r>
      <w:r w:rsidRPr="005A3ED9">
        <w:rPr>
          <w:b/>
          <w:bCs/>
        </w:rPr>
        <w:t>[2]</w:t>
      </w:r>
      <w:r w:rsidRPr="005A3ED9">
        <w:t>.</w:t>
      </w:r>
    </w:p>
    <w:p w14:paraId="35095B58" w14:textId="05E3E4D5" w:rsidR="000827C2" w:rsidRPr="005A3ED9" w:rsidRDefault="000827C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</w:t>
      </w:r>
      <w:r w:rsidR="007D2736" w:rsidRPr="005A3ED9">
        <w:rPr>
          <w:rFonts w:asciiTheme="minorHAnsi" w:hAnsiTheme="minorHAnsi" w:cstheme="minorHAnsi"/>
        </w:rPr>
        <w:t xml:space="preserve">COPE: </w:t>
      </w:r>
      <w:r w:rsidR="007D2736" w:rsidRPr="005A3ED9">
        <w:t>A transverse incision across the ventricles being made.</w:t>
      </w:r>
    </w:p>
    <w:p w14:paraId="12CE79D3" w14:textId="32C7A5B9" w:rsidR="007D2736" w:rsidRPr="005A3ED9" w:rsidRDefault="007D2736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adding </w:t>
      </w:r>
      <w:r w:rsidRPr="005A3ED9">
        <w:t>warm heparinized complete Tyrode’s solution over the heart.</w:t>
      </w:r>
    </w:p>
    <w:p w14:paraId="302D6E18" w14:textId="77777777" w:rsidR="007D2736" w:rsidRPr="005A3ED9" w:rsidRDefault="007D2736" w:rsidP="007D2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2F43518" w14:textId="3666BAFF" w:rsidR="00B86BFF" w:rsidRPr="005A3ED9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Use Castroviejo scissors to cut along the atrioventricular septum until the atria are separated from the ventricles and keep the incision closer to the ventricle </w:t>
      </w:r>
      <w:r w:rsidRPr="005A3ED9">
        <w:rPr>
          <w:b/>
          <w:bCs/>
        </w:rPr>
        <w:t>[1]</w:t>
      </w:r>
      <w:r w:rsidRPr="005A3ED9">
        <w:t xml:space="preserve">. Cut along the interatrial septum to remove the left atrium </w:t>
      </w:r>
      <w:r w:rsidRPr="005A3ED9">
        <w:rPr>
          <w:b/>
          <w:bCs/>
        </w:rPr>
        <w:t>[2]</w:t>
      </w:r>
      <w:r w:rsidRPr="005A3ED9">
        <w:t>.</w:t>
      </w:r>
    </w:p>
    <w:p w14:paraId="39AE47E0" w14:textId="77A0C5D6" w:rsidR="00B86BFF" w:rsidRPr="005A3ED9" w:rsidRDefault="00B86BFF" w:rsidP="00B86B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The </w:t>
      </w:r>
      <w:r w:rsidRPr="005A3ED9">
        <w:t>atrioventricular septum being incised.</w:t>
      </w:r>
    </w:p>
    <w:p w14:paraId="6DD28A97" w14:textId="0E318A0B" w:rsidR="00B86BFF" w:rsidRPr="005A3ED9" w:rsidRDefault="00B86BFF" w:rsidP="00B86B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lastRenderedPageBreak/>
        <w:t xml:space="preserve">SCOPE: </w:t>
      </w:r>
      <w:r w:rsidR="00494492" w:rsidRPr="005A3ED9">
        <w:rPr>
          <w:rFonts w:asciiTheme="minorHAnsi" w:hAnsiTheme="minorHAnsi" w:cstheme="minorHAnsi"/>
        </w:rPr>
        <w:t xml:space="preserve">The </w:t>
      </w:r>
      <w:r w:rsidR="00494492" w:rsidRPr="005A3ED9">
        <w:t>interatrial septum being cut.</w:t>
      </w:r>
    </w:p>
    <w:p w14:paraId="2A527DBB" w14:textId="77777777" w:rsidR="00B86BFF" w:rsidRPr="005A3ED9" w:rsidRDefault="00B86BFF" w:rsidP="00B86BF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43022060" w14:textId="536BD359" w:rsidR="000827C2" w:rsidRPr="005A3ED9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Place the dissection pins in the periphery of the right atrium</w:t>
      </w:r>
      <w:r w:rsidR="00B86BFF" w:rsidRPr="005A3ED9">
        <w:t xml:space="preserve"> </w:t>
      </w:r>
      <w:r w:rsidRPr="005A3ED9">
        <w:t xml:space="preserve">to make it lay flat </w:t>
      </w:r>
      <w:r w:rsidRPr="005A3ED9">
        <w:rPr>
          <w:b/>
          <w:bCs/>
        </w:rPr>
        <w:t>[</w:t>
      </w:r>
      <w:r w:rsidR="00494492" w:rsidRPr="005A3ED9">
        <w:rPr>
          <w:b/>
          <w:bCs/>
        </w:rPr>
        <w:t>1</w:t>
      </w:r>
      <w:r w:rsidRPr="005A3ED9">
        <w:rPr>
          <w:b/>
          <w:bCs/>
        </w:rPr>
        <w:t>]</w:t>
      </w:r>
      <w:r w:rsidR="00CF694B" w:rsidRPr="005A3ED9">
        <w:t xml:space="preserve">. Remove any remaining fat, vessels, or tissue from the atrium using the Castroviejo scissors </w:t>
      </w:r>
      <w:r w:rsidR="00CF694B" w:rsidRPr="005A3ED9">
        <w:rPr>
          <w:b/>
          <w:bCs/>
        </w:rPr>
        <w:t>[2]</w:t>
      </w:r>
      <w:r w:rsidR="00CF694B" w:rsidRPr="005A3ED9">
        <w:t xml:space="preserve"> </w:t>
      </w:r>
      <w:r w:rsidR="00B86BFF" w:rsidRPr="005A3ED9">
        <w:t xml:space="preserve">and Locate the </w:t>
      </w:r>
      <w:r w:rsidR="00494492" w:rsidRPr="005A3ED9">
        <w:t xml:space="preserve">sinoatrial node </w:t>
      </w:r>
      <w:r w:rsidR="00B86BFF" w:rsidRPr="005A3ED9">
        <w:t xml:space="preserve">in the right atrium </w:t>
      </w:r>
      <w:r w:rsidR="00B86BFF" w:rsidRPr="005A3ED9">
        <w:rPr>
          <w:b/>
          <w:bCs/>
        </w:rPr>
        <w:t>[</w:t>
      </w:r>
      <w:r w:rsidR="00CF694B" w:rsidRPr="005A3ED9">
        <w:rPr>
          <w:b/>
          <w:bCs/>
        </w:rPr>
        <w:t>3</w:t>
      </w:r>
      <w:r w:rsidR="00B86BFF" w:rsidRPr="005A3ED9">
        <w:rPr>
          <w:b/>
          <w:bCs/>
        </w:rPr>
        <w:t>]</w:t>
      </w:r>
      <w:r w:rsidR="00B86BFF" w:rsidRPr="005A3ED9">
        <w:t>.</w:t>
      </w:r>
      <w:r w:rsidR="00382A21" w:rsidRPr="005A3ED9">
        <w:t xml:space="preserve"> </w:t>
      </w:r>
      <w:r w:rsidR="00382A21" w:rsidRPr="005A3ED9">
        <w:rPr>
          <w:rStyle w:val="Vid"/>
        </w:rPr>
        <w:t>Videographer: This step is important!</w:t>
      </w:r>
    </w:p>
    <w:p w14:paraId="43A0E1CF" w14:textId="08463750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</w:t>
      </w:r>
      <w:r w:rsidRPr="005A3ED9">
        <w:t>The dissection pins being placed in the periphery of the right atrium.</w:t>
      </w:r>
    </w:p>
    <w:p w14:paraId="08C49CC8" w14:textId="034EC549" w:rsidR="00CF694B" w:rsidRPr="005A3ED9" w:rsidRDefault="00CF694B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Remaining tissue being removed.</w:t>
      </w:r>
    </w:p>
    <w:p w14:paraId="79EB126D" w14:textId="73693DBC" w:rsidR="000827C2" w:rsidRPr="005A3ED9" w:rsidRDefault="00494492" w:rsidP="0049449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sinoatrial node being located.</w:t>
      </w:r>
    </w:p>
    <w:p w14:paraId="1F99A483" w14:textId="19C08C91" w:rsidR="00CE10F2" w:rsidRPr="005A3ED9" w:rsidRDefault="0004254C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A3ED9">
        <w:rPr>
          <w:b/>
          <w:bCs/>
        </w:rPr>
        <w:t>Microelectrode</w:t>
      </w:r>
      <w:r w:rsidRPr="005A3ED9">
        <w:t xml:space="preserve"> </w:t>
      </w:r>
      <w:r w:rsidRPr="005A3ED9">
        <w:rPr>
          <w:b/>
          <w:bCs/>
        </w:rPr>
        <w:t>array</w:t>
      </w:r>
      <w:r w:rsidRPr="005A3ED9">
        <w:t xml:space="preserve"> </w:t>
      </w:r>
      <w:r w:rsidR="00A53404" w:rsidRPr="005A3ED9">
        <w:rPr>
          <w:b/>
          <w:bCs/>
        </w:rPr>
        <w:t>S</w:t>
      </w:r>
      <w:r w:rsidR="00494492" w:rsidRPr="005A3ED9">
        <w:rPr>
          <w:b/>
          <w:bCs/>
        </w:rPr>
        <w:t>ystem</w:t>
      </w:r>
      <w:r w:rsidR="00A53404" w:rsidRPr="005A3ED9">
        <w:rPr>
          <w:b/>
          <w:bCs/>
        </w:rPr>
        <w:t xml:space="preserve"> Preparation</w:t>
      </w:r>
      <w:r w:rsidR="00494492" w:rsidRPr="005A3ED9">
        <w:rPr>
          <w:b/>
          <w:bCs/>
        </w:rPr>
        <w:t xml:space="preserve"> for </w:t>
      </w:r>
      <w:r w:rsidR="00A53404" w:rsidRPr="005A3ED9">
        <w:rPr>
          <w:b/>
          <w:bCs/>
        </w:rPr>
        <w:t>R</w:t>
      </w:r>
      <w:r w:rsidR="00494492" w:rsidRPr="005A3ED9">
        <w:rPr>
          <w:b/>
          <w:bCs/>
        </w:rPr>
        <w:t>ecording</w:t>
      </w:r>
      <w:r w:rsidR="00A53404" w:rsidRPr="005A3ED9">
        <w:rPr>
          <w:b/>
          <w:bCs/>
        </w:rPr>
        <w:t xml:space="preserve"> </w:t>
      </w:r>
    </w:p>
    <w:p w14:paraId="32E23F4A" w14:textId="290A9F0E" w:rsidR="0010739A" w:rsidRPr="005A3ED9" w:rsidRDefault="00A5340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Add Tyrode’s solution to the input solution bottle </w:t>
      </w:r>
      <w:r w:rsidRPr="005A3ED9">
        <w:rPr>
          <w:b/>
          <w:bCs/>
        </w:rPr>
        <w:t>[1]</w:t>
      </w:r>
      <w:r w:rsidRPr="005A3ED9">
        <w:t xml:space="preserve"> and turn on the flow of carbogen gas to oxygenate the Tyrode’s solution </w:t>
      </w:r>
      <w:r w:rsidRPr="005A3ED9">
        <w:rPr>
          <w:b/>
          <w:bCs/>
        </w:rPr>
        <w:t>[2]</w:t>
      </w:r>
      <w:r w:rsidRPr="005A3ED9">
        <w:t xml:space="preserve">. Set the peristaltic pump to 25 rpm, which gives a flow rate of 2 milliliters per minute </w:t>
      </w:r>
      <w:r w:rsidRPr="005A3ED9">
        <w:rPr>
          <w:b/>
          <w:bCs/>
        </w:rPr>
        <w:t>[3]</w:t>
      </w:r>
      <w:r w:rsidR="0010739A" w:rsidRPr="005A3ED9">
        <w:t>.</w:t>
      </w:r>
    </w:p>
    <w:p w14:paraId="58A03E24" w14:textId="77777777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adding </w:t>
      </w:r>
      <w:r w:rsidRPr="005A3ED9">
        <w:t>Tyrode’s</w:t>
      </w:r>
      <w:r w:rsidRPr="005A3ED9">
        <w:rPr>
          <w:rFonts w:asciiTheme="minorHAnsi" w:hAnsiTheme="minorHAnsi" w:cstheme="minorHAnsi"/>
        </w:rPr>
        <w:t xml:space="preserve"> solution in the </w:t>
      </w:r>
      <w:r w:rsidRPr="005A3ED9">
        <w:t>input solution bottle.</w:t>
      </w:r>
    </w:p>
    <w:p w14:paraId="167CC931" w14:textId="14C20D3B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Talent turning the knob of </w:t>
      </w:r>
      <w:r w:rsidR="00FA285B" w:rsidRPr="005A3ED9">
        <w:t xml:space="preserve">the </w:t>
      </w:r>
      <w:r w:rsidRPr="005A3ED9">
        <w:t>gas cylinder.</w:t>
      </w:r>
    </w:p>
    <w:p w14:paraId="4C3F15AC" w14:textId="77777777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adjusting the pump rpm.</w:t>
      </w:r>
    </w:p>
    <w:p w14:paraId="1784B1A8" w14:textId="77777777" w:rsidR="0010739A" w:rsidRPr="005A3ED9" w:rsidRDefault="0010739A" w:rsidP="0010739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2246A01B" w:rsidR="00CE10F2" w:rsidRPr="005A3ED9" w:rsidRDefault="00FA285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After starting the pump,</w:t>
      </w:r>
      <w:r w:rsidR="00260F34" w:rsidRPr="005A3ED9">
        <w:t xml:space="preserve"> ensure that the buffer is not leaking from</w:t>
      </w:r>
      <w:r w:rsidR="0010739A" w:rsidRPr="005A3ED9">
        <w:t xml:space="preserve"> the system </w:t>
      </w:r>
      <w:r w:rsidR="0010739A" w:rsidRPr="005A3ED9">
        <w:rPr>
          <w:b/>
          <w:bCs/>
        </w:rPr>
        <w:t>[</w:t>
      </w:r>
      <w:r w:rsidR="00260F34" w:rsidRPr="005A3ED9">
        <w:rPr>
          <w:b/>
          <w:bCs/>
        </w:rPr>
        <w:t>1</w:t>
      </w:r>
      <w:r w:rsidR="0010739A" w:rsidRPr="005A3ED9">
        <w:rPr>
          <w:b/>
          <w:bCs/>
        </w:rPr>
        <w:t>]</w:t>
      </w:r>
      <w:r w:rsidRPr="005A3ED9">
        <w:rPr>
          <w:b/>
          <w:bCs/>
        </w:rPr>
        <w:t>,</w:t>
      </w:r>
      <w:r w:rsidR="0010739A" w:rsidRPr="005A3ED9">
        <w:rPr>
          <w:b/>
          <w:bCs/>
        </w:rPr>
        <w:t xml:space="preserve"> </w:t>
      </w:r>
      <w:r w:rsidR="00A53404" w:rsidRPr="005A3ED9">
        <w:t xml:space="preserve">and </w:t>
      </w:r>
      <w:r w:rsidR="0010739A" w:rsidRPr="005A3ED9">
        <w:t xml:space="preserve">set the temperature controller to 37 degrees Celsius </w:t>
      </w:r>
      <w:r w:rsidR="0010739A" w:rsidRPr="005A3ED9">
        <w:rPr>
          <w:b/>
          <w:bCs/>
        </w:rPr>
        <w:t>[</w:t>
      </w:r>
      <w:r w:rsidR="00260F34" w:rsidRPr="005A3ED9">
        <w:rPr>
          <w:b/>
          <w:bCs/>
        </w:rPr>
        <w:t>2</w:t>
      </w:r>
      <w:r w:rsidR="0010739A" w:rsidRPr="005A3ED9">
        <w:rPr>
          <w:b/>
          <w:bCs/>
        </w:rPr>
        <w:t>]</w:t>
      </w:r>
      <w:r w:rsidR="0010739A" w:rsidRPr="005A3ED9">
        <w:t>.</w:t>
      </w:r>
    </w:p>
    <w:p w14:paraId="05F56334" w14:textId="198AA25E" w:rsidR="00A53404" w:rsidRPr="005A3ED9" w:rsidRDefault="00A5340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tarting the pump.</w:t>
      </w:r>
    </w:p>
    <w:p w14:paraId="79B1C93D" w14:textId="2B2F3C28" w:rsidR="0010739A" w:rsidRPr="005A3ED9" w:rsidRDefault="0010739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etting the temperature at 37 ˚C.</w:t>
      </w:r>
    </w:p>
    <w:p w14:paraId="44E17B4E" w14:textId="52D288E8" w:rsidR="00A53404" w:rsidRPr="005A3ED9" w:rsidRDefault="0004254C" w:rsidP="0004254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A3ED9">
        <w:rPr>
          <w:b/>
          <w:bCs/>
        </w:rPr>
        <w:t>Heart Tissue Placement on Microelectrode</w:t>
      </w:r>
      <w:r w:rsidRPr="005A3ED9">
        <w:t xml:space="preserve"> </w:t>
      </w:r>
      <w:r w:rsidRPr="005A3ED9">
        <w:rPr>
          <w:b/>
          <w:bCs/>
        </w:rPr>
        <w:t>array</w:t>
      </w:r>
      <w:r w:rsidRPr="005A3ED9">
        <w:t xml:space="preserve"> </w:t>
      </w:r>
      <w:r w:rsidRPr="005A3ED9">
        <w:rPr>
          <w:b/>
          <w:bCs/>
        </w:rPr>
        <w:t>Grid</w:t>
      </w:r>
      <w:r w:rsidR="00CF694B" w:rsidRPr="005A3ED9">
        <w:rPr>
          <w:b/>
          <w:bCs/>
        </w:rPr>
        <w:t xml:space="preserve"> </w:t>
      </w:r>
    </w:p>
    <w:p w14:paraId="1371D6FC" w14:textId="480B7523" w:rsidR="00CE10F2" w:rsidRPr="005A3ED9" w:rsidRDefault="00107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Use a paintbrush to transfer the dissected tissue from the dissecting Petri dish onto the </w:t>
      </w:r>
      <w:r w:rsidR="00CF694B" w:rsidRPr="005A3ED9">
        <w:t xml:space="preserve">microelectrode array </w:t>
      </w:r>
      <w:r w:rsidRPr="005A3ED9">
        <w:t xml:space="preserve">grid </w:t>
      </w:r>
      <w:r w:rsidRPr="005A3ED9">
        <w:rPr>
          <w:b/>
          <w:bCs/>
        </w:rPr>
        <w:t>[1]</w:t>
      </w:r>
      <w:r w:rsidRPr="005A3ED9">
        <w:t xml:space="preserve">. Gently position the tissue with a soft paintbrush to overlay the </w:t>
      </w:r>
      <w:r w:rsidR="00EE63EC" w:rsidRPr="005A3ED9">
        <w:rPr>
          <w:bCs/>
        </w:rPr>
        <w:t xml:space="preserve">sinoatrial node </w:t>
      </w:r>
      <w:r w:rsidRPr="005A3ED9">
        <w:t xml:space="preserve">region to the electrode grid </w:t>
      </w:r>
      <w:r w:rsidRPr="005A3ED9">
        <w:rPr>
          <w:b/>
          <w:bCs/>
        </w:rPr>
        <w:t>[2]</w:t>
      </w:r>
      <w:r w:rsidRPr="005A3ED9">
        <w:t xml:space="preserve">. Then, place the mesh over the tissue using the bone forceps or any curved forceps </w:t>
      </w:r>
      <w:r w:rsidRPr="005A3ED9">
        <w:rPr>
          <w:b/>
          <w:bCs/>
        </w:rPr>
        <w:t>[3]</w:t>
      </w:r>
      <w:r w:rsidRPr="005A3ED9">
        <w:t xml:space="preserve">. </w:t>
      </w:r>
    </w:p>
    <w:p w14:paraId="11514E94" w14:textId="0A78E56F" w:rsidR="00875BE8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transferring the tissue from </w:t>
      </w:r>
      <w:r w:rsidR="00FA285B" w:rsidRPr="005A3ED9">
        <w:rPr>
          <w:rFonts w:asciiTheme="minorHAnsi" w:hAnsiTheme="minorHAnsi" w:cstheme="minorHAnsi"/>
        </w:rPr>
        <w:t xml:space="preserve">the </w:t>
      </w:r>
      <w:r w:rsidRPr="005A3ED9">
        <w:rPr>
          <w:rFonts w:asciiTheme="minorHAnsi" w:hAnsiTheme="minorHAnsi" w:cstheme="minorHAnsi"/>
        </w:rPr>
        <w:t>plate to the grid.</w:t>
      </w:r>
    </w:p>
    <w:p w14:paraId="60BB2969" w14:textId="5B2FD0B4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position of tissue being adjusted over the grid.</w:t>
      </w:r>
      <w:r w:rsidR="00382A21" w:rsidRPr="005A3ED9">
        <w:rPr>
          <w:rFonts w:asciiTheme="minorHAnsi" w:hAnsiTheme="minorHAnsi" w:cstheme="minorHAnsi"/>
        </w:rPr>
        <w:t xml:space="preserve"> </w:t>
      </w:r>
      <w:r w:rsidR="00382A21" w:rsidRPr="005A3ED9">
        <w:rPr>
          <w:rStyle w:val="Vid"/>
        </w:rPr>
        <w:t>Videographer: This shot is important!</w:t>
      </w:r>
    </w:p>
    <w:p w14:paraId="668EFE5F" w14:textId="64C2A1A8" w:rsidR="003643CF" w:rsidRPr="005A3ED9" w:rsidRDefault="003643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mesh being placed over the tissue.</w:t>
      </w:r>
    </w:p>
    <w:p w14:paraId="49A2803F" w14:textId="77777777" w:rsidR="0004254C" w:rsidRPr="005A3ED9" w:rsidRDefault="0004254C" w:rsidP="0004254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449C6A01" w:rsidR="00450B27" w:rsidRPr="005A3ED9" w:rsidRDefault="00107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lastRenderedPageBreak/>
        <w:t xml:space="preserve">Using the bone forceps, </w:t>
      </w:r>
      <w:r w:rsidR="00EA195D" w:rsidRPr="005A3ED9">
        <w:t>position</w:t>
      </w:r>
      <w:r w:rsidRPr="005A3ED9">
        <w:t xml:space="preserve"> the harp anchor on the mesh to hold everything in place </w:t>
      </w:r>
      <w:r w:rsidRPr="005A3ED9">
        <w:rPr>
          <w:b/>
          <w:bCs/>
        </w:rPr>
        <w:t>[1]</w:t>
      </w:r>
      <w:r w:rsidR="0004254C" w:rsidRPr="005A3ED9">
        <w:t xml:space="preserve">. </w:t>
      </w:r>
      <w:r w:rsidR="00EA195D" w:rsidRPr="005A3ED9">
        <w:t>Arrange</w:t>
      </w:r>
      <w:r w:rsidR="0004254C" w:rsidRPr="005A3ED9">
        <w:t xml:space="preserve"> the </w:t>
      </w:r>
      <w:r w:rsidR="00CF694B" w:rsidRPr="005A3ED9">
        <w:t xml:space="preserve">microelectrode array </w:t>
      </w:r>
      <w:r w:rsidR="0004254C" w:rsidRPr="005A3ED9">
        <w:t xml:space="preserve">dish on the connector plate </w:t>
      </w:r>
      <w:r w:rsidR="0004254C" w:rsidRPr="005A3ED9">
        <w:rPr>
          <w:b/>
          <w:bCs/>
        </w:rPr>
        <w:t>[2]</w:t>
      </w:r>
      <w:r w:rsidR="0004254C" w:rsidRPr="005A3ED9">
        <w:t xml:space="preserve">. Carefully place the perfusion cap on the </w:t>
      </w:r>
      <w:r w:rsidR="00CF694B" w:rsidRPr="005A3ED9">
        <w:t>microelectrode array</w:t>
      </w:r>
      <w:r w:rsidR="0004254C" w:rsidRPr="005A3ED9">
        <w:t xml:space="preserve"> dish without disturbing the harp slice anchor </w:t>
      </w:r>
      <w:r w:rsidR="0004254C" w:rsidRPr="005A3ED9">
        <w:rPr>
          <w:b/>
          <w:bCs/>
        </w:rPr>
        <w:t>[3]</w:t>
      </w:r>
      <w:r w:rsidR="00EA195D" w:rsidRPr="005A3ED9">
        <w:t xml:space="preserve"> and secure </w:t>
      </w:r>
      <w:r w:rsidR="000F028C" w:rsidRPr="005A3ED9">
        <w:t xml:space="preserve">the perfusion cap </w:t>
      </w:r>
      <w:r w:rsidR="00EA195D" w:rsidRPr="005A3ED9">
        <w:t xml:space="preserve">with tape </w:t>
      </w:r>
      <w:r w:rsidR="00EA195D" w:rsidRPr="005A3ED9">
        <w:rPr>
          <w:b/>
          <w:bCs/>
        </w:rPr>
        <w:t>[4]</w:t>
      </w:r>
      <w:r w:rsidR="00EA195D" w:rsidRPr="005A3ED9">
        <w:t>.</w:t>
      </w:r>
    </w:p>
    <w:p w14:paraId="0AC70E13" w14:textId="1106C533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</w:t>
      </w:r>
      <w:r w:rsidRPr="005A3ED9">
        <w:t>The harp anchor being place on the mesh.</w:t>
      </w:r>
    </w:p>
    <w:p w14:paraId="4BC7FC7C" w14:textId="3E522053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placing the </w:t>
      </w:r>
      <w:r w:rsidRPr="005A3ED9">
        <w:t>MEA dish on the connector plate.</w:t>
      </w:r>
    </w:p>
    <w:p w14:paraId="3E67320F" w14:textId="77777777" w:rsidR="00EA195D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</w:t>
      </w:r>
      <w:r w:rsidRPr="005A3ED9">
        <w:t>placing the perfusion cap on the MEA dish.</w:t>
      </w:r>
    </w:p>
    <w:p w14:paraId="7401A94C" w14:textId="78237F84" w:rsidR="00875BE8" w:rsidRPr="005A3ED9" w:rsidRDefault="00EA195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ecuring the perfusion cap with tape.</w:t>
      </w:r>
    </w:p>
    <w:p w14:paraId="7153D15D" w14:textId="2F43DC82" w:rsidR="00CB5024" w:rsidRPr="00CB5024" w:rsidRDefault="00CB5024" w:rsidP="00CB502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ata Acquisition</w:t>
      </w:r>
    </w:p>
    <w:p w14:paraId="51EA740F" w14:textId="028E3554" w:rsidR="000827C2" w:rsidRPr="00CB5024" w:rsidRDefault="00CB502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B5024">
        <w:rPr>
          <w:noProof/>
        </w:rPr>
        <w:t>Turn on the amplifier</w:t>
      </w:r>
      <w:r w:rsidR="000F028C">
        <w:rPr>
          <w:noProof/>
        </w:rPr>
        <w:t xml:space="preserve"> </w:t>
      </w:r>
      <w:r w:rsidR="000F028C" w:rsidRPr="000F028C">
        <w:rPr>
          <w:b/>
          <w:bCs/>
          <w:noProof/>
        </w:rPr>
        <w:t>[1]</w:t>
      </w:r>
      <w:r w:rsidRPr="00CB5024">
        <w:rPr>
          <w:noProof/>
        </w:rPr>
        <w:t xml:space="preserve"> and set up a workflow for the recording in the software </w:t>
      </w:r>
      <w:r w:rsidRPr="00CB5024">
        <w:rPr>
          <w:b/>
          <w:bCs/>
          <w:noProof/>
        </w:rPr>
        <w:t>[</w:t>
      </w:r>
      <w:r w:rsidR="000F028C">
        <w:rPr>
          <w:b/>
          <w:bCs/>
          <w:noProof/>
        </w:rPr>
        <w:t>2</w:t>
      </w:r>
      <w:r w:rsidRPr="00CB5024">
        <w:rPr>
          <w:b/>
          <w:bCs/>
          <w:noProof/>
        </w:rPr>
        <w:t>]</w:t>
      </w:r>
      <w:r w:rsidRPr="00CB5024">
        <w:rPr>
          <w:noProof/>
        </w:rPr>
        <w:t>.</w:t>
      </w:r>
      <w:r w:rsidRPr="00CB5024">
        <w:t xml:space="preserve"> Select </w:t>
      </w:r>
      <w:proofErr w:type="spellStart"/>
      <w:r w:rsidRPr="00CB5024">
        <w:rPr>
          <w:b/>
          <w:bCs/>
        </w:rPr>
        <w:t>Beat_</w:t>
      </w:r>
      <w:proofErr w:type="gramStart"/>
      <w:r w:rsidRPr="00CB5024">
        <w:rPr>
          <w:b/>
          <w:bCs/>
        </w:rPr>
        <w:t>recording.moflo</w:t>
      </w:r>
      <w:proofErr w:type="spellEnd"/>
      <w:proofErr w:type="gramEnd"/>
      <w:r w:rsidR="00382A21">
        <w:rPr>
          <w:b/>
          <w:bCs/>
        </w:rPr>
        <w:t xml:space="preserve"> </w:t>
      </w:r>
      <w:r w:rsidR="00382A21" w:rsidRPr="00382A21">
        <w:rPr>
          <w:i/>
          <w:iCs/>
          <w:color w:val="FF0000"/>
        </w:rPr>
        <w:t>(Beat recording dot mow</w:t>
      </w:r>
      <w:r w:rsidR="00382A21">
        <w:rPr>
          <w:i/>
          <w:iCs/>
          <w:color w:val="FF0000"/>
        </w:rPr>
        <w:t>-</w:t>
      </w:r>
      <w:r w:rsidR="00382A21" w:rsidRPr="00382A21">
        <w:rPr>
          <w:i/>
          <w:iCs/>
          <w:color w:val="FF0000"/>
        </w:rPr>
        <w:t>flow)</w:t>
      </w:r>
      <w:r w:rsidRPr="00382A21">
        <w:rPr>
          <w:color w:val="FF0000"/>
        </w:rPr>
        <w:t xml:space="preserve"> </w:t>
      </w:r>
      <w:r w:rsidRPr="00CB5024">
        <w:t>template</w:t>
      </w:r>
      <w:r w:rsidR="00260F34">
        <w:t xml:space="preserve">, </w:t>
      </w:r>
      <w:r w:rsidRPr="00CB5024">
        <w:t>open it</w:t>
      </w:r>
      <w:r w:rsidR="00260F34">
        <w:t>, and</w:t>
      </w:r>
      <w:r w:rsidRPr="00CB5024">
        <w:t xml:space="preserve"> </w:t>
      </w:r>
      <w:r w:rsidR="00260F34">
        <w:t>s</w:t>
      </w:r>
      <w:r w:rsidRPr="00CB5024">
        <w:t>et the number of traces, trace duration, trace interval, input voltage, sampling rate</w:t>
      </w:r>
      <w:r w:rsidR="00FA285B">
        <w:t>,</w:t>
      </w:r>
      <w:r w:rsidRPr="00CB5024">
        <w:t xml:space="preserve"> and other recording parameters according to the desired recording conditions </w:t>
      </w:r>
      <w:r w:rsidRPr="00CB5024">
        <w:rPr>
          <w:b/>
          <w:bCs/>
        </w:rPr>
        <w:t>[</w:t>
      </w:r>
      <w:r w:rsidR="000F028C">
        <w:rPr>
          <w:b/>
          <w:bCs/>
        </w:rPr>
        <w:t>3</w:t>
      </w:r>
      <w:r w:rsidRPr="00CB5024">
        <w:rPr>
          <w:b/>
          <w:bCs/>
        </w:rPr>
        <w:t>]</w:t>
      </w:r>
      <w:r w:rsidRPr="00CB5024">
        <w:t>.</w:t>
      </w:r>
      <w:r>
        <w:t xml:space="preserve"> </w:t>
      </w:r>
    </w:p>
    <w:p w14:paraId="29F88199" w14:textId="66A97A1B" w:rsidR="000F028C" w:rsidRPr="000F028C" w:rsidRDefault="000F028C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amplifier.</w:t>
      </w:r>
    </w:p>
    <w:p w14:paraId="2A7350C5" w14:textId="4DB43620" w:rsidR="000827C2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1</w:t>
      </w:r>
      <w:r>
        <w:rPr>
          <w:szCs w:val="24"/>
        </w:rPr>
        <w:t xml:space="preserve">: 00:00 to 00:21 </w:t>
      </w:r>
      <w:r w:rsidRPr="00382A21">
        <w:rPr>
          <w:rStyle w:val="Vid"/>
        </w:rPr>
        <w:t>Video editor: Please speed up the video.</w:t>
      </w:r>
    </w:p>
    <w:p w14:paraId="1ABEA68B" w14:textId="085ADB40" w:rsidR="00CB5024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1</w:t>
      </w:r>
      <w:r>
        <w:rPr>
          <w:szCs w:val="24"/>
        </w:rPr>
        <w:t xml:space="preserve">: 00:24 to 00:54, 01:21 to 01:36, and 01:42 to 01:46 </w:t>
      </w:r>
      <w:r w:rsidRPr="00382A21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513AAE30" w14:textId="77777777" w:rsidR="00CB5024" w:rsidRPr="00CB5024" w:rsidRDefault="00CB5024" w:rsidP="00CB50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EE6FEF" w14:textId="38498942" w:rsidR="000827C2" w:rsidRPr="00CB5024" w:rsidRDefault="00CB502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B5024">
        <w:t xml:space="preserve">Click the </w:t>
      </w:r>
      <w:r w:rsidRPr="00CB5024">
        <w:rPr>
          <w:b/>
          <w:bCs/>
        </w:rPr>
        <w:t>Record and Play</w:t>
      </w:r>
      <w:r w:rsidRPr="00CB5024">
        <w:t xml:space="preserve"> button to start the recording and acquire data for 10 traces of 1</w:t>
      </w:r>
      <w:r w:rsidR="00FA285B">
        <w:t>-</w:t>
      </w:r>
      <w:r w:rsidRPr="00CB5024">
        <w:t>minute duration with 2 minutes</w:t>
      </w:r>
      <w:r>
        <w:t xml:space="preserve"> of </w:t>
      </w:r>
      <w:r w:rsidRPr="00CB5024">
        <w:t xml:space="preserve">intervals between </w:t>
      </w:r>
      <w:r w:rsidR="000F028C">
        <w:t xml:space="preserve">the </w:t>
      </w:r>
      <w:r w:rsidRPr="00CB5024">
        <w:t xml:space="preserve">traces </w:t>
      </w:r>
      <w:r w:rsidRPr="00CB5024">
        <w:rPr>
          <w:b/>
          <w:bCs/>
        </w:rPr>
        <w:t>[</w:t>
      </w:r>
      <w:r w:rsidR="00A45DB8">
        <w:rPr>
          <w:b/>
          <w:bCs/>
        </w:rPr>
        <w:t>1</w:t>
      </w:r>
      <w:r w:rsidRPr="00CB5024">
        <w:rPr>
          <w:b/>
          <w:bCs/>
        </w:rPr>
        <w:t>]</w:t>
      </w:r>
      <w:r w:rsidRPr="00CB5024">
        <w:t>.</w:t>
      </w:r>
    </w:p>
    <w:p w14:paraId="5CD74DD7" w14:textId="0D4747D9" w:rsidR="00A31D15" w:rsidRPr="00883551" w:rsidRDefault="00382A21" w:rsidP="00A45D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0:20 to 00:22, 00:53 to 00:</w:t>
      </w:r>
      <w:proofErr w:type="gramStart"/>
      <w:r>
        <w:rPr>
          <w:szCs w:val="24"/>
        </w:rPr>
        <w:t>57,and</w:t>
      </w:r>
      <w:proofErr w:type="gramEnd"/>
      <w:r>
        <w:rPr>
          <w:szCs w:val="24"/>
        </w:rPr>
        <w:t xml:space="preserve"> 01:09 to 01:15 </w:t>
      </w:r>
      <w:r w:rsidRPr="00382A21">
        <w:rPr>
          <w:rStyle w:val="Vid"/>
        </w:rPr>
        <w:t>Video editor: Please speed up the video.</w:t>
      </w:r>
    </w:p>
    <w:p w14:paraId="74ADB403" w14:textId="77777777" w:rsidR="00883551" w:rsidRPr="00A45DB8" w:rsidRDefault="00883551" w:rsidP="0088355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CEB2C5" w14:textId="0622D7CE" w:rsidR="000827C2" w:rsidRPr="00A31D15" w:rsidRDefault="00A31D15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1D15">
        <w:t xml:space="preserve">Pause the pump </w:t>
      </w:r>
      <w:r w:rsidRPr="00A31D15">
        <w:rPr>
          <w:b/>
          <w:bCs/>
        </w:rPr>
        <w:t>[1]</w:t>
      </w:r>
      <w:r w:rsidRPr="00A31D15">
        <w:t xml:space="preserve"> and switch the pump inflow tubing from the normal recording solution to Tyrode’s solution containing the desired drug of choice </w:t>
      </w:r>
      <w:r w:rsidRPr="00A31D15">
        <w:rPr>
          <w:b/>
          <w:bCs/>
        </w:rPr>
        <w:t>[2]</w:t>
      </w:r>
      <w:r w:rsidRPr="00A31D15">
        <w:t xml:space="preserve">. Restart the pump </w:t>
      </w:r>
      <w:r w:rsidRPr="00A31D15">
        <w:rPr>
          <w:b/>
          <w:bCs/>
        </w:rPr>
        <w:t>[3]</w:t>
      </w:r>
      <w:r w:rsidRPr="00A31D15">
        <w:t xml:space="preserve"> and </w:t>
      </w:r>
      <w:r>
        <w:t>resume</w:t>
      </w:r>
      <w:r w:rsidRPr="00A31D15">
        <w:t xml:space="preserve"> the recording </w:t>
      </w:r>
      <w:r w:rsidRPr="00A31D15">
        <w:rPr>
          <w:b/>
          <w:bCs/>
        </w:rPr>
        <w:t>[4]</w:t>
      </w:r>
      <w:r w:rsidRPr="00A31D15">
        <w:t>.</w:t>
      </w:r>
    </w:p>
    <w:p w14:paraId="1FACDA0E" w14:textId="0D88644E" w:rsidR="000827C2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pause button on pump controller.</w:t>
      </w:r>
    </w:p>
    <w:p w14:paraId="447CC17A" w14:textId="7EF09377" w:rsidR="00A31D15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anging the tubing.</w:t>
      </w:r>
    </w:p>
    <w:p w14:paraId="6E564293" w14:textId="411E61F7" w:rsidR="00A31D15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start button on pump controller.</w:t>
      </w:r>
    </w:p>
    <w:p w14:paraId="45A11912" w14:textId="485D58A6" w:rsidR="00A31D15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5:46 to 05:49</w:t>
      </w:r>
      <w:r w:rsidR="00A31D15">
        <w:rPr>
          <w:rFonts w:asciiTheme="minorHAnsi" w:hAnsiTheme="minorHAnsi" w:cstheme="minorHAnsi"/>
        </w:rPr>
        <w:t>.</w:t>
      </w:r>
    </w:p>
    <w:p w14:paraId="2FB5DA00" w14:textId="77777777" w:rsidR="00A31D15" w:rsidRPr="00A31D15" w:rsidRDefault="00A31D15" w:rsidP="00A31D1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535FE30" w14:textId="692BBBDD" w:rsidR="000827C2" w:rsidRPr="00A31D15" w:rsidRDefault="00A31D15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1D15">
        <w:lastRenderedPageBreak/>
        <w:t>Once the drug-infused Tyrode’s solution has reached the tissue</w:t>
      </w:r>
      <w:r w:rsidR="000F028C">
        <w:t xml:space="preserve"> </w:t>
      </w:r>
      <w:r w:rsidR="000F028C" w:rsidRPr="000F028C">
        <w:rPr>
          <w:b/>
          <w:bCs/>
        </w:rPr>
        <w:t>[1]</w:t>
      </w:r>
      <w:r w:rsidRPr="00A31D15">
        <w:t xml:space="preserve">, record 10 traces in the same manner as done previously for the baseline recordings </w:t>
      </w:r>
      <w:r w:rsidRPr="00A31D15">
        <w:rPr>
          <w:b/>
          <w:bCs/>
        </w:rPr>
        <w:t>[</w:t>
      </w:r>
      <w:r w:rsidR="000F028C">
        <w:rPr>
          <w:b/>
          <w:bCs/>
        </w:rPr>
        <w:t>2</w:t>
      </w:r>
      <w:r w:rsidRPr="00A31D15">
        <w:rPr>
          <w:b/>
          <w:bCs/>
        </w:rPr>
        <w:t>]</w:t>
      </w:r>
      <w:r w:rsidRPr="00A31D15">
        <w:t xml:space="preserve">. Take a final picture of the positioning of the tissue on the </w:t>
      </w:r>
      <w:r w:rsidR="00CF694B" w:rsidRPr="00CF694B">
        <w:t>microelectrode array</w:t>
      </w:r>
      <w:r w:rsidRPr="00A31D15">
        <w:t xml:space="preserve"> </w:t>
      </w:r>
      <w:r w:rsidRPr="00A31D15">
        <w:rPr>
          <w:b/>
          <w:bCs/>
        </w:rPr>
        <w:t>[</w:t>
      </w:r>
      <w:r w:rsidR="000F028C">
        <w:rPr>
          <w:b/>
          <w:bCs/>
        </w:rPr>
        <w:t>3</w:t>
      </w:r>
      <w:r w:rsidRPr="00A31D15">
        <w:rPr>
          <w:b/>
          <w:bCs/>
        </w:rPr>
        <w:t>]</w:t>
      </w:r>
      <w:r w:rsidRPr="00A31D15">
        <w:t>.</w:t>
      </w:r>
    </w:p>
    <w:p w14:paraId="43654CA2" w14:textId="4DD2FD01" w:rsidR="000827C2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olution</w:t>
      </w:r>
      <w:r w:rsidR="00FA285B">
        <w:rPr>
          <w:rFonts w:asciiTheme="minorHAnsi" w:hAnsiTheme="minorHAnsi" w:cstheme="minorHAnsi"/>
        </w:rPr>
        <w:t xml:space="preserve"> is</w:t>
      </w:r>
      <w:r>
        <w:rPr>
          <w:rFonts w:asciiTheme="minorHAnsi" w:hAnsiTheme="minorHAnsi" w:cstheme="minorHAnsi"/>
        </w:rPr>
        <w:t xml:space="preserve"> reaching the tissue.</w:t>
      </w:r>
    </w:p>
    <w:p w14:paraId="3240E289" w14:textId="2FDF6D08" w:rsidR="000F028C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5:49 to 05:55</w:t>
      </w:r>
      <w:r w:rsidR="000F028C">
        <w:rPr>
          <w:rFonts w:asciiTheme="minorHAnsi" w:hAnsiTheme="minorHAnsi" w:cstheme="minorHAnsi"/>
        </w:rPr>
        <w:t>.</w:t>
      </w:r>
    </w:p>
    <w:p w14:paraId="3CE9E230" w14:textId="393A1F5D" w:rsidR="00A31D15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microscope, capturing the image</w:t>
      </w:r>
      <w:r w:rsidR="00A31D15">
        <w:rPr>
          <w:rFonts w:asciiTheme="minorHAnsi" w:hAnsiTheme="minorHAnsi" w:cstheme="minorHAnsi"/>
        </w:rPr>
        <w:t>.</w:t>
      </w:r>
    </w:p>
    <w:p w14:paraId="106397DF" w14:textId="5AFA63C6" w:rsidR="00A31D15" w:rsidRPr="00A82DC4" w:rsidRDefault="00A31D15" w:rsidP="00A31D15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82DC4">
        <w:rPr>
          <w:b/>
          <w:bCs/>
        </w:rPr>
        <w:t>Analy</w:t>
      </w:r>
      <w:r w:rsidR="0043793F" w:rsidRPr="00A82DC4">
        <w:rPr>
          <w:b/>
          <w:bCs/>
        </w:rPr>
        <w:t>sis of</w:t>
      </w:r>
      <w:r w:rsidRPr="00A82DC4">
        <w:rPr>
          <w:b/>
          <w:bCs/>
        </w:rPr>
        <w:t xml:space="preserve"> </w:t>
      </w:r>
      <w:r w:rsidR="00CF694B" w:rsidRPr="00CF694B">
        <w:rPr>
          <w:b/>
          <w:bCs/>
        </w:rPr>
        <w:t xml:space="preserve">Microelectrode Array </w:t>
      </w:r>
      <w:r w:rsidR="0043793F" w:rsidRPr="00A82DC4">
        <w:rPr>
          <w:b/>
          <w:bCs/>
        </w:rPr>
        <w:t>R</w:t>
      </w:r>
      <w:r w:rsidRPr="00A82DC4">
        <w:rPr>
          <w:b/>
          <w:bCs/>
        </w:rPr>
        <w:t xml:space="preserve">ecordings </w:t>
      </w:r>
      <w:r w:rsidR="0043793F" w:rsidRPr="00A82DC4">
        <w:rPr>
          <w:b/>
          <w:bCs/>
        </w:rPr>
        <w:t>for</w:t>
      </w:r>
      <w:r w:rsidRPr="00A82DC4">
        <w:rPr>
          <w:b/>
          <w:bCs/>
        </w:rPr>
        <w:t xml:space="preserve"> </w:t>
      </w:r>
      <w:r w:rsidR="00EE63EC" w:rsidRPr="00EE63EC">
        <w:rPr>
          <w:b/>
        </w:rPr>
        <w:t>Sinoatrial Node</w:t>
      </w:r>
      <w:r w:rsidR="00EE63EC" w:rsidRPr="00A82DC4">
        <w:t xml:space="preserve"> </w:t>
      </w:r>
      <w:r w:rsidR="0043793F" w:rsidRPr="00A82DC4">
        <w:rPr>
          <w:b/>
          <w:bCs/>
        </w:rPr>
        <w:t>B</w:t>
      </w:r>
      <w:r w:rsidRPr="00A82DC4">
        <w:rPr>
          <w:b/>
          <w:bCs/>
        </w:rPr>
        <w:t xml:space="preserve">eat </w:t>
      </w:r>
      <w:r w:rsidR="0043793F" w:rsidRPr="00A82DC4">
        <w:rPr>
          <w:b/>
          <w:bCs/>
        </w:rPr>
        <w:t>F</w:t>
      </w:r>
      <w:r w:rsidRPr="00A82DC4">
        <w:rPr>
          <w:b/>
          <w:bCs/>
        </w:rPr>
        <w:t>requency</w:t>
      </w:r>
      <w:r w:rsidR="0043793F" w:rsidRPr="00A82DC4">
        <w:rPr>
          <w:b/>
          <w:bCs/>
        </w:rPr>
        <w:t xml:space="preserve"> Measurement</w:t>
      </w:r>
    </w:p>
    <w:p w14:paraId="2039AA7C" w14:textId="0553932C" w:rsidR="000827C2" w:rsidRPr="00A82DC4" w:rsidRDefault="00A82DC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82DC4">
        <w:t xml:space="preserve">Open the saved recorded data file in the </w:t>
      </w:r>
      <w:r w:rsidR="000F028C">
        <w:t>b</w:t>
      </w:r>
      <w:r w:rsidRPr="00A82DC4">
        <w:t>eat frequency analysis template of the analysis software</w:t>
      </w:r>
      <w:r w:rsidR="00382A21">
        <w:t xml:space="preserve">. </w:t>
      </w:r>
      <w:r w:rsidRPr="00A82DC4">
        <w:t xml:space="preserve">Click on the </w:t>
      </w:r>
      <w:r w:rsidRPr="00A82DC4">
        <w:rPr>
          <w:b/>
          <w:bCs/>
        </w:rPr>
        <w:t>Play</w:t>
      </w:r>
      <w:r w:rsidRPr="00A82DC4">
        <w:t xml:space="preserve"> and allow the entire recording to run for data </w:t>
      </w:r>
      <w:r w:rsidR="000F028C">
        <w:t>visualization</w:t>
      </w:r>
      <w:r w:rsidRPr="00A82DC4">
        <w:t xml:space="preserve"> and </w:t>
      </w:r>
      <w:r w:rsidR="000F028C">
        <w:t xml:space="preserve">then </w:t>
      </w:r>
      <w:r w:rsidRPr="00A82DC4">
        <w:t xml:space="preserve">assign appropriate analysis parameters </w:t>
      </w:r>
      <w:r w:rsidRPr="00A82DC4">
        <w:rPr>
          <w:b/>
          <w:bCs/>
        </w:rPr>
        <w:t>[</w:t>
      </w:r>
      <w:r w:rsidR="00382A21">
        <w:rPr>
          <w:b/>
          <w:bCs/>
        </w:rPr>
        <w:t>1</w:t>
      </w:r>
      <w:r w:rsidRPr="00A82DC4">
        <w:rPr>
          <w:b/>
          <w:bCs/>
        </w:rPr>
        <w:t>]</w:t>
      </w:r>
      <w:r w:rsidRPr="00A82DC4">
        <w:t>.</w:t>
      </w:r>
    </w:p>
    <w:p w14:paraId="5F4E2366" w14:textId="35B66531" w:rsidR="000827C2" w:rsidRPr="0016765D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0:26 to 00:37</w:t>
      </w:r>
      <w:r>
        <w:t xml:space="preserve"> and </w:t>
      </w:r>
      <w:r>
        <w:rPr>
          <w:szCs w:val="24"/>
        </w:rPr>
        <w:t>00:42 to 00:53.</w:t>
      </w:r>
      <w:r w:rsidRPr="00382A21">
        <w:rPr>
          <w:rStyle w:val="Vid"/>
        </w:rPr>
        <w:t xml:space="preserve"> Video editor: Please speed up the video.</w:t>
      </w:r>
    </w:p>
    <w:p w14:paraId="7A43FB16" w14:textId="77777777" w:rsidR="0016765D" w:rsidRPr="00A82DC4" w:rsidRDefault="0016765D" w:rsidP="0016765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B0DD6A" w14:textId="344CEE64" w:rsidR="000827C2" w:rsidRPr="00A82DC4" w:rsidRDefault="00A82DC4" w:rsidP="00A82DC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82DC4">
        <w:t>Select the channels to be included in the analysis and set the desired amplitude maxima or amplitude minima threshold values for automated waveform peak identification</w:t>
      </w:r>
      <w:r w:rsidR="00382A21">
        <w:t>.</w:t>
      </w:r>
      <w:r w:rsidRPr="00A82DC4">
        <w:t xml:space="preserve"> Click on the </w:t>
      </w:r>
      <w:r w:rsidRPr="00A82DC4">
        <w:rPr>
          <w:b/>
          <w:bCs/>
        </w:rPr>
        <w:t>Play</w:t>
      </w:r>
      <w:r w:rsidRPr="00A82DC4">
        <w:t xml:space="preserve"> </w:t>
      </w:r>
      <w:r w:rsidR="00A45DB8">
        <w:t>icon</w:t>
      </w:r>
      <w:r w:rsidRPr="00A82DC4">
        <w:t xml:space="preserve"> again to rerun the data set and confirm that the analysis parameters are appropriate for spike extraction </w:t>
      </w:r>
      <w:r w:rsidRPr="00A82DC4">
        <w:rPr>
          <w:b/>
          <w:bCs/>
        </w:rPr>
        <w:t>[</w:t>
      </w:r>
      <w:r w:rsidR="00382A21">
        <w:rPr>
          <w:b/>
          <w:bCs/>
        </w:rPr>
        <w:t>1</w:t>
      </w:r>
      <w:r w:rsidRPr="00A82DC4">
        <w:rPr>
          <w:b/>
          <w:bCs/>
        </w:rPr>
        <w:t>]</w:t>
      </w:r>
      <w:r w:rsidRPr="00A82DC4">
        <w:t>.</w:t>
      </w:r>
    </w:p>
    <w:p w14:paraId="6508B403" w14:textId="2C6FF178" w:rsidR="00A45DB8" w:rsidRPr="00382A21" w:rsidRDefault="00382A21" w:rsidP="00382A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0:56 to 01:01, 01:07 to 01:17, and 01:33 to 01:39</w:t>
      </w:r>
      <w:r w:rsidR="0016765D" w:rsidRPr="00883551">
        <w:rPr>
          <w:rFonts w:asciiTheme="minorHAnsi" w:hAnsiTheme="minorHAnsi" w:cstheme="minorHAnsi"/>
        </w:rPr>
        <w:t>.</w:t>
      </w:r>
    </w:p>
    <w:p w14:paraId="71481A9F" w14:textId="77777777" w:rsidR="00A45DB8" w:rsidRPr="00A82DC4" w:rsidRDefault="00A45DB8" w:rsidP="00A45DB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08CFB56" w14:textId="0D9C112B" w:rsidR="00A82DC4" w:rsidRPr="00A45DB8" w:rsidRDefault="00A82DC4" w:rsidP="00A45D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82DC4">
        <w:t xml:space="preserve">For analysis, identify </w:t>
      </w:r>
      <w:r w:rsidR="00FA285B">
        <w:t xml:space="preserve">the </w:t>
      </w:r>
      <w:r w:rsidRPr="00A82DC4">
        <w:t xml:space="preserve">three most stable consecutive traces that exhibit </w:t>
      </w:r>
      <w:r w:rsidR="00FA285B">
        <w:t xml:space="preserve">a stable beating rate for each trace across </w:t>
      </w:r>
      <w:r w:rsidR="000F028C">
        <w:t>most</w:t>
      </w:r>
      <w:r w:rsidR="00FA285B">
        <w:t xml:space="preserve"> channels</w:t>
      </w:r>
      <w:r w:rsidRPr="00A82DC4">
        <w:t xml:space="preserve"> during the baseline period of the experiment and another three consecutive stable traces during the drug exposure period </w:t>
      </w:r>
      <w:r w:rsidRPr="00A82DC4">
        <w:rPr>
          <w:b/>
          <w:bCs/>
        </w:rPr>
        <w:t>[1]</w:t>
      </w:r>
      <w:r w:rsidRPr="00A82DC4">
        <w:t>.</w:t>
      </w:r>
      <w:r w:rsidR="00A45DB8" w:rsidRPr="00A45DB8">
        <w:t xml:space="preserve"> </w:t>
      </w:r>
      <w:r w:rsidR="00A45DB8" w:rsidRPr="00A82DC4">
        <w:t xml:space="preserve">Click the </w:t>
      </w:r>
      <w:r w:rsidR="00A45DB8" w:rsidRPr="00A82DC4">
        <w:rPr>
          <w:b/>
          <w:bCs/>
        </w:rPr>
        <w:t>Play and Record</w:t>
      </w:r>
      <w:r w:rsidR="00A45DB8" w:rsidRPr="00A82DC4">
        <w:t xml:space="preserve"> </w:t>
      </w:r>
      <w:r w:rsidR="00A45DB8">
        <w:t>icon</w:t>
      </w:r>
      <w:r w:rsidR="00A45DB8" w:rsidRPr="00A82DC4">
        <w:t xml:space="preserve"> to start the analysis </w:t>
      </w:r>
      <w:r w:rsidR="00A45DB8" w:rsidRPr="00A82DC4">
        <w:rPr>
          <w:b/>
          <w:bCs/>
        </w:rPr>
        <w:t>[</w:t>
      </w:r>
      <w:r w:rsidR="00A45DB8">
        <w:rPr>
          <w:b/>
          <w:bCs/>
        </w:rPr>
        <w:t>2</w:t>
      </w:r>
      <w:r w:rsidR="00A45DB8" w:rsidRPr="00A82DC4">
        <w:rPr>
          <w:b/>
          <w:bCs/>
        </w:rPr>
        <w:t>]</w:t>
      </w:r>
      <w:r w:rsidR="00A45DB8" w:rsidRPr="00A82DC4">
        <w:t>.</w:t>
      </w:r>
    </w:p>
    <w:p w14:paraId="36904954" w14:textId="2D6242C9" w:rsidR="00382A21" w:rsidRDefault="00382A21" w:rsidP="00A45D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</w:t>
      </w:r>
      <w:r>
        <w:rPr>
          <w:rFonts w:asciiTheme="minorHAnsi" w:hAnsiTheme="minorHAnsi" w:cstheme="minorHAnsi"/>
        </w:rPr>
        <w:t>1:57 to 02:03 and 02:38 to 02:51.</w:t>
      </w:r>
    </w:p>
    <w:p w14:paraId="53410F74" w14:textId="57150D7D" w:rsidR="00A72FC5" w:rsidRPr="00382A21" w:rsidRDefault="00382A21" w:rsidP="00382A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 xml:space="preserve">3: </w:t>
      </w:r>
      <w:r>
        <w:rPr>
          <w:rFonts w:asciiTheme="minorHAnsi" w:hAnsiTheme="minorHAnsi" w:cstheme="minorHAnsi"/>
        </w:rPr>
        <w:t xml:space="preserve">03:34 to 03:59. </w:t>
      </w:r>
      <w:r w:rsidRPr="00382A21">
        <w:rPr>
          <w:rStyle w:val="Vid"/>
        </w:rPr>
        <w:t>Video editor: Please speed up the video.</w:t>
      </w:r>
      <w:r w:rsidR="00A72FC5" w:rsidRPr="00382A21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6EF397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D4D94">
        <w:rPr>
          <w:b/>
        </w:rPr>
        <w:t>The S</w:t>
      </w:r>
      <w:r w:rsidR="002D4D94" w:rsidRPr="00BB5F95">
        <w:rPr>
          <w:b/>
        </w:rPr>
        <w:t xml:space="preserve">inoatrial </w:t>
      </w:r>
      <w:r w:rsidR="002D4D94">
        <w:rPr>
          <w:b/>
        </w:rPr>
        <w:t>N</w:t>
      </w:r>
      <w:r w:rsidR="002D4D94" w:rsidRPr="00BB5F95">
        <w:rPr>
          <w:b/>
        </w:rPr>
        <w:t>ode</w:t>
      </w:r>
      <w:r w:rsidR="002D4D94" w:rsidRPr="00A82DC4">
        <w:rPr>
          <w:b/>
          <w:bCs/>
        </w:rPr>
        <w:t xml:space="preserve"> </w:t>
      </w:r>
      <w:r w:rsidR="00A94FBB" w:rsidRPr="00A82DC4">
        <w:rPr>
          <w:b/>
          <w:bCs/>
        </w:rPr>
        <w:t>Beat Frequency Measurement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2E570388" w:rsidR="00395684" w:rsidRPr="002D4D94" w:rsidRDefault="00FA28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>The data was collected from a 45-day old male wildtype Black Swiss mouse for the sinoatrial node beat frequency measurement</w:t>
      </w:r>
      <w:r w:rsidR="00A94FBB">
        <w:rPr>
          <w:rFonts w:asciiTheme="minorHAnsi" w:hAnsiTheme="minorHAnsi" w:cstheme="minorHAnsi"/>
          <w:bCs/>
        </w:rPr>
        <w:t xml:space="preserve">. </w:t>
      </w:r>
      <w:r w:rsidR="002D4D94">
        <w:rPr>
          <w:rFonts w:asciiTheme="minorHAnsi" w:hAnsiTheme="minorHAnsi" w:cstheme="minorHAnsi"/>
          <w:bCs/>
        </w:rPr>
        <w:t xml:space="preserve">The </w:t>
      </w:r>
      <w:r w:rsidR="002D4D94">
        <w:rPr>
          <w:rFonts w:asciiTheme="minorHAnsi" w:hAnsiTheme="minorHAnsi" w:cstheme="minorHAnsi"/>
        </w:rPr>
        <w:t>waveforms with different shapes and amplitudes were observed in different channels</w:t>
      </w:r>
      <w:r>
        <w:rPr>
          <w:rFonts w:asciiTheme="minorHAnsi" w:hAnsiTheme="minorHAnsi" w:cstheme="minorHAnsi"/>
        </w:rPr>
        <w:t>,</w:t>
      </w:r>
      <w:r w:rsidR="002D4D94">
        <w:rPr>
          <w:rFonts w:asciiTheme="minorHAnsi" w:hAnsiTheme="minorHAnsi" w:cstheme="minorHAnsi"/>
        </w:rPr>
        <w:t xml:space="preserve"> and </w:t>
      </w:r>
      <w:r w:rsidR="002D4D94">
        <w:rPr>
          <w:rFonts w:asciiTheme="minorHAnsi" w:hAnsiTheme="minorHAnsi" w:cstheme="minorHAnsi"/>
          <w:bCs/>
        </w:rPr>
        <w:t>a</w:t>
      </w:r>
      <w:r w:rsidR="00A94FBB">
        <w:rPr>
          <w:rFonts w:asciiTheme="minorHAnsi" w:hAnsiTheme="minorHAnsi" w:cstheme="minorHAnsi"/>
          <w:bCs/>
        </w:rPr>
        <w:t xml:space="preserve">ll the </w:t>
      </w:r>
      <w:r w:rsidR="00A94FBB">
        <w:rPr>
          <w:rFonts w:asciiTheme="minorHAnsi" w:hAnsiTheme="minorHAnsi" w:cstheme="minorHAnsi"/>
        </w:rPr>
        <w:t xml:space="preserve">channels showed identical interspike intervals and firing frequencies </w:t>
      </w:r>
      <w:r w:rsidR="00A94FBB" w:rsidRPr="002D4D94">
        <w:rPr>
          <w:rFonts w:asciiTheme="minorHAnsi" w:hAnsiTheme="minorHAnsi" w:cstheme="minorHAnsi"/>
          <w:b/>
          <w:bCs/>
        </w:rPr>
        <w:t>[</w:t>
      </w:r>
      <w:r w:rsidR="002D4D94" w:rsidRPr="002D4D94">
        <w:rPr>
          <w:rFonts w:asciiTheme="minorHAnsi" w:hAnsiTheme="minorHAnsi" w:cstheme="minorHAnsi"/>
          <w:b/>
          <w:bCs/>
        </w:rPr>
        <w:t>1</w:t>
      </w:r>
      <w:r w:rsidR="00A94FBB" w:rsidRPr="002D4D94">
        <w:rPr>
          <w:rFonts w:asciiTheme="minorHAnsi" w:hAnsiTheme="minorHAnsi" w:cstheme="minorHAnsi"/>
          <w:b/>
          <w:bCs/>
        </w:rPr>
        <w:t>]</w:t>
      </w:r>
      <w:r w:rsidR="00A94FBB">
        <w:rPr>
          <w:rFonts w:asciiTheme="minorHAnsi" w:hAnsiTheme="minorHAnsi" w:cstheme="minorHAnsi"/>
        </w:rPr>
        <w:t>.</w:t>
      </w:r>
      <w:r w:rsidR="00A94FBB" w:rsidRPr="00A94FBB">
        <w:rPr>
          <w:rFonts w:asciiTheme="minorHAnsi" w:hAnsiTheme="minorHAnsi" w:cstheme="minorHAnsi"/>
        </w:rPr>
        <w:t xml:space="preserve"> </w:t>
      </w:r>
    </w:p>
    <w:p w14:paraId="6D224F68" w14:textId="77777777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</w:t>
      </w:r>
    </w:p>
    <w:p w14:paraId="732853C3" w14:textId="77777777" w:rsidR="002D4D94" w:rsidRPr="002D4D94" w:rsidRDefault="002D4D94" w:rsidP="002D4D94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0DC6BEB" w14:textId="73A44708" w:rsidR="002D4D94" w:rsidRPr="00B07A3B" w:rsidRDefault="002D4D9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However, </w:t>
      </w:r>
      <w:r>
        <w:rPr>
          <w:rFonts w:asciiTheme="minorHAnsi" w:hAnsiTheme="minorHAnsi" w:cstheme="minorHAnsi"/>
          <w:bCs/>
        </w:rPr>
        <w:t xml:space="preserve">the degree of </w:t>
      </w:r>
      <w:r w:rsidR="00FA285B">
        <w:rPr>
          <w:rFonts w:asciiTheme="minorHAnsi" w:hAnsiTheme="minorHAnsi" w:cstheme="minorHAnsi"/>
          <w:bCs/>
        </w:rPr>
        <w:t xml:space="preserve">tissue </w:t>
      </w:r>
      <w:r>
        <w:rPr>
          <w:rFonts w:asciiTheme="minorHAnsi" w:hAnsiTheme="minorHAnsi" w:cstheme="minorHAnsi"/>
          <w:bCs/>
        </w:rPr>
        <w:t xml:space="preserve">contact with the electrode may also influence </w:t>
      </w:r>
      <w:r w:rsidR="00FA285B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waveform characteristics, such as amplitude </w:t>
      </w:r>
      <w:r w:rsidRPr="002D4D94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4E75A4CA" w14:textId="0EA54CDC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94FBB">
        <w:rPr>
          <w:rFonts w:asciiTheme="minorHAnsi" w:hAnsiTheme="minorHAnsi" w:cstheme="minorHAnsi"/>
          <w:szCs w:val="24"/>
        </w:rPr>
        <w:t xml:space="preserve"> Figure 8</w:t>
      </w:r>
      <w:r w:rsidR="002D4D94">
        <w:rPr>
          <w:rFonts w:asciiTheme="minorHAnsi" w:hAnsiTheme="minorHAnsi" w:cstheme="minorHAnsi"/>
          <w:szCs w:val="24"/>
        </w:rPr>
        <w:t xml:space="preserve"> </w:t>
      </w:r>
      <w:r w:rsidR="002D4D94" w:rsidRPr="002D4D94">
        <w:rPr>
          <w:rStyle w:val="Vid"/>
        </w:rPr>
        <w:t>Video editor: Please emphasize the red box.</w:t>
      </w:r>
      <w:r w:rsidR="002D4D94" w:rsidRPr="002D4D94">
        <w:rPr>
          <w:rFonts w:asciiTheme="minorHAnsi" w:hAnsiTheme="minorHAnsi" w:cstheme="minorHAnsi"/>
          <w:color w:val="FF0000"/>
          <w:szCs w:val="24"/>
        </w:rPr>
        <w:t xml:space="preserve"> </w:t>
      </w:r>
    </w:p>
    <w:p w14:paraId="36079DD0" w14:textId="77777777" w:rsidR="00A346FB" w:rsidRPr="00A346FB" w:rsidRDefault="00A346FB" w:rsidP="00A346F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44023FB2" w:rsidR="00395684" w:rsidRDefault="00A94FB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 xml:space="preserve">From the 10 recorded traces </w:t>
      </w:r>
      <w:r w:rsidRPr="002D4D94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, the three consecutive channels with stable beat frequency </w:t>
      </w:r>
      <w:r w:rsidRPr="002D4D94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 and interspike interval were chosen for further analysis </w:t>
      </w:r>
      <w:r w:rsidRPr="002D4D94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 xml:space="preserve">. </w:t>
      </w:r>
    </w:p>
    <w:p w14:paraId="3039D46D" w14:textId="1D29B44C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</w:t>
      </w:r>
    </w:p>
    <w:p w14:paraId="3597311D" w14:textId="70E13123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 </w:t>
      </w:r>
      <w:r w:rsidRPr="002D4D94">
        <w:rPr>
          <w:rStyle w:val="Vid"/>
        </w:rPr>
        <w:t>Video editor: Please emphasize the top panel in the screenshot</w:t>
      </w:r>
      <w:r w:rsidR="00B66DD9">
        <w:rPr>
          <w:rStyle w:val="Vid"/>
        </w:rPr>
        <w:t xml:space="preserve"> image</w:t>
      </w:r>
      <w:r w:rsidRPr="002D4D94">
        <w:rPr>
          <w:rStyle w:val="Vid"/>
        </w:rPr>
        <w:t>.</w:t>
      </w:r>
    </w:p>
    <w:p w14:paraId="0444055F" w14:textId="7586E0CB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</w:t>
      </w:r>
      <w:r w:rsidRPr="002D4D94">
        <w:rPr>
          <w:rStyle w:val="Vid"/>
        </w:rPr>
        <w:t xml:space="preserve"> Video editor: Please emphasize the </w:t>
      </w:r>
      <w:r>
        <w:rPr>
          <w:rStyle w:val="Vid"/>
        </w:rPr>
        <w:t>middle</w:t>
      </w:r>
      <w:r w:rsidRPr="002D4D94">
        <w:rPr>
          <w:rStyle w:val="Vid"/>
        </w:rPr>
        <w:t xml:space="preserve"> panel in the screenshot</w:t>
      </w:r>
      <w:r w:rsidR="00B66DD9">
        <w:rPr>
          <w:rStyle w:val="Vid"/>
        </w:rPr>
        <w:t xml:space="preserve"> image</w:t>
      </w:r>
      <w:r w:rsidRPr="002D4D94">
        <w:rPr>
          <w:rStyle w:val="Vid"/>
        </w:rPr>
        <w:t>.</w:t>
      </w:r>
    </w:p>
    <w:p w14:paraId="2C9986AF" w14:textId="74669027" w:rsidR="00A346FB" w:rsidRPr="00B07A3B" w:rsidRDefault="00A346FB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5078A48" w14:textId="5FAB6522" w:rsidR="003643CF" w:rsidRDefault="00B66DD9" w:rsidP="003643C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>The b</w:t>
      </w:r>
      <w:r w:rsidR="00A94FBB">
        <w:rPr>
          <w:rFonts w:asciiTheme="minorHAnsi" w:hAnsiTheme="minorHAnsi" w:cstheme="minorHAnsi"/>
          <w:bCs/>
        </w:rPr>
        <w:t>ad extracted spike patterns</w:t>
      </w:r>
      <w:r>
        <w:rPr>
          <w:rFonts w:asciiTheme="minorHAnsi" w:hAnsiTheme="minorHAnsi" w:cstheme="minorHAnsi"/>
          <w:bCs/>
        </w:rPr>
        <w:t xml:space="preserve"> </w:t>
      </w:r>
      <w:r w:rsidRPr="00B66DD9">
        <w:rPr>
          <w:rFonts w:asciiTheme="minorHAnsi" w:hAnsiTheme="minorHAnsi" w:cstheme="minorHAnsi"/>
          <w:b/>
        </w:rPr>
        <w:t>[1]</w:t>
      </w:r>
      <w:r w:rsidR="00A94FBB">
        <w:rPr>
          <w:rFonts w:asciiTheme="minorHAnsi" w:hAnsiTheme="minorHAnsi" w:cstheme="minorHAnsi"/>
          <w:bCs/>
        </w:rPr>
        <w:t xml:space="preserve"> </w:t>
      </w:r>
      <w:r w:rsidR="00A346FB">
        <w:rPr>
          <w:rFonts w:asciiTheme="minorHAnsi" w:hAnsiTheme="minorHAnsi" w:cstheme="minorHAnsi"/>
          <w:bCs/>
        </w:rPr>
        <w:t xml:space="preserve">should be absent </w:t>
      </w:r>
      <w:r w:rsidR="00A346FB" w:rsidRPr="00B66DD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="00A346FB" w:rsidRPr="00B66DD9">
        <w:rPr>
          <w:rFonts w:asciiTheme="minorHAnsi" w:hAnsiTheme="minorHAnsi" w:cstheme="minorHAnsi"/>
          <w:b/>
        </w:rPr>
        <w:t>]</w:t>
      </w:r>
      <w:r w:rsidR="00A346FB">
        <w:rPr>
          <w:rFonts w:asciiTheme="minorHAnsi" w:hAnsiTheme="minorHAnsi" w:cstheme="minorHAnsi"/>
          <w:bCs/>
        </w:rPr>
        <w:t xml:space="preserve"> but</w:t>
      </w:r>
      <w:r w:rsidR="00FA285B">
        <w:rPr>
          <w:rFonts w:asciiTheme="minorHAnsi" w:hAnsiTheme="minorHAnsi" w:cstheme="minorHAnsi"/>
          <w:bCs/>
        </w:rPr>
        <w:t>,</w:t>
      </w:r>
      <w:r w:rsidR="00A346FB">
        <w:rPr>
          <w:rFonts w:asciiTheme="minorHAnsi" w:hAnsiTheme="minorHAnsi" w:cstheme="minorHAnsi"/>
          <w:bCs/>
        </w:rPr>
        <w:t xml:space="preserve"> if present, are either </w:t>
      </w:r>
      <w:r w:rsidR="00A94FBB">
        <w:rPr>
          <w:rFonts w:asciiTheme="minorHAnsi" w:hAnsiTheme="minorHAnsi" w:cstheme="minorHAnsi"/>
          <w:bCs/>
        </w:rPr>
        <w:t xml:space="preserve">influenced by noise </w:t>
      </w:r>
      <w:r w:rsidR="00A346FB" w:rsidRPr="00B66DD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3</w:t>
      </w:r>
      <w:r w:rsidR="00A346FB" w:rsidRPr="00B66DD9">
        <w:rPr>
          <w:rFonts w:asciiTheme="minorHAnsi" w:hAnsiTheme="minorHAnsi" w:cstheme="minorHAnsi"/>
          <w:b/>
        </w:rPr>
        <w:t>]</w:t>
      </w:r>
      <w:r w:rsidR="00A94FBB">
        <w:rPr>
          <w:rFonts w:asciiTheme="minorHAnsi" w:hAnsiTheme="minorHAnsi" w:cstheme="minorHAnsi"/>
          <w:bCs/>
        </w:rPr>
        <w:t xml:space="preserve"> or unstable </w:t>
      </w:r>
      <w:r w:rsidR="00A346FB" w:rsidRPr="00B66DD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4</w:t>
      </w:r>
      <w:r w:rsidR="00A346FB" w:rsidRPr="00B66DD9">
        <w:rPr>
          <w:rFonts w:asciiTheme="minorHAnsi" w:hAnsiTheme="minorHAnsi" w:cstheme="minorHAnsi"/>
          <w:b/>
        </w:rPr>
        <w:t>]</w:t>
      </w:r>
      <w:r w:rsidR="00A94FBB">
        <w:rPr>
          <w:rFonts w:asciiTheme="minorHAnsi" w:hAnsiTheme="minorHAnsi" w:cstheme="minorHAnsi"/>
          <w:bCs/>
        </w:rPr>
        <w:t>.</w:t>
      </w:r>
      <w:r w:rsidR="00A346FB">
        <w:rPr>
          <w:rFonts w:asciiTheme="minorHAnsi" w:hAnsiTheme="minorHAnsi" w:cstheme="minorHAnsi"/>
          <w:bCs/>
        </w:rPr>
        <w:t xml:space="preserve"> The waveforms </w:t>
      </w:r>
      <w:r w:rsidR="00FA285B">
        <w:rPr>
          <w:rFonts w:asciiTheme="minorHAnsi" w:hAnsiTheme="minorHAnsi" w:cstheme="minorHAnsi"/>
          <w:bCs/>
        </w:rPr>
        <w:t xml:space="preserve">that </w:t>
      </w:r>
      <w:r w:rsidR="00A346FB">
        <w:rPr>
          <w:rFonts w:asciiTheme="minorHAnsi" w:hAnsiTheme="minorHAnsi" w:cstheme="minorHAnsi"/>
          <w:bCs/>
        </w:rPr>
        <w:t xml:space="preserve">correspond to individual heartbeats reflect intrinsic cardiac pacemaking activity </w:t>
      </w:r>
      <w:r w:rsidR="00A346FB" w:rsidRPr="00B66DD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5</w:t>
      </w:r>
      <w:r w:rsidR="00A346FB" w:rsidRPr="00B66DD9">
        <w:rPr>
          <w:rFonts w:asciiTheme="minorHAnsi" w:hAnsiTheme="minorHAnsi" w:cstheme="minorHAnsi"/>
          <w:b/>
        </w:rPr>
        <w:t>]</w:t>
      </w:r>
      <w:r w:rsidR="00A346FB">
        <w:rPr>
          <w:rFonts w:asciiTheme="minorHAnsi" w:hAnsiTheme="minorHAnsi" w:cstheme="minorHAnsi"/>
          <w:bCs/>
        </w:rPr>
        <w:t>.</w:t>
      </w:r>
    </w:p>
    <w:p w14:paraId="5D50B9DB" w14:textId="3A047B90" w:rsidR="003643CF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</w:t>
      </w:r>
    </w:p>
    <w:p w14:paraId="408ECD33" w14:textId="08D2D42A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A</w:t>
      </w:r>
    </w:p>
    <w:p w14:paraId="41630681" w14:textId="7491D867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B</w:t>
      </w:r>
    </w:p>
    <w:p w14:paraId="0EFD48B3" w14:textId="24D06A94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C</w:t>
      </w:r>
    </w:p>
    <w:p w14:paraId="18D5B0FF" w14:textId="769D350E" w:rsidR="00A346FB" w:rsidRDefault="00B66DD9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1 D</w:t>
      </w:r>
    </w:p>
    <w:p w14:paraId="08095725" w14:textId="77777777" w:rsidR="00B66DD9" w:rsidRPr="00B07A3B" w:rsidRDefault="00B66DD9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D72D142" w14:textId="21F1053A" w:rsidR="002D4D94" w:rsidRDefault="002D4D94" w:rsidP="002D4D9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 xml:space="preserve">The </w:t>
      </w:r>
      <w:r w:rsidR="00B66DD9">
        <w:t>m</w:t>
      </w:r>
      <w:r w:rsidR="00B66DD9" w:rsidRPr="00B66DD9">
        <w:t>icroelectrode array</w:t>
      </w:r>
      <w:r w:rsidR="00B66DD9">
        <w:t xml:space="preserve"> </w:t>
      </w:r>
      <w:r>
        <w:rPr>
          <w:rFonts w:asciiTheme="minorHAnsi" w:hAnsiTheme="minorHAnsi" w:cstheme="minorHAnsi"/>
          <w:bCs/>
        </w:rPr>
        <w:t xml:space="preserve">system allows easy application of drug agents to </w:t>
      </w:r>
      <w:r w:rsidR="00B66DD9">
        <w:rPr>
          <w:rFonts w:asciiTheme="minorHAnsi" w:hAnsiTheme="minorHAnsi" w:cstheme="minorHAnsi"/>
          <w:bCs/>
        </w:rPr>
        <w:t>analyze</w:t>
      </w:r>
      <w:r>
        <w:rPr>
          <w:rFonts w:asciiTheme="minorHAnsi" w:hAnsiTheme="minorHAnsi" w:cstheme="minorHAnsi"/>
          <w:bCs/>
        </w:rPr>
        <w:t xml:space="preserve"> </w:t>
      </w:r>
      <w:r w:rsidR="00B66DD9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pharmacological effects </w:t>
      </w:r>
      <w:r w:rsidRPr="00B66DD9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Pr="002D4D94">
        <w:rPr>
          <w:rFonts w:asciiTheme="minorHAnsi" w:hAnsiTheme="minorHAnsi" w:cstheme="minorHAnsi"/>
          <w:bCs/>
        </w:rPr>
        <w:t xml:space="preserve"> </w:t>
      </w:r>
      <w:r w:rsidR="00FA285B">
        <w:rPr>
          <w:rFonts w:asciiTheme="minorHAnsi" w:hAnsiTheme="minorHAnsi" w:cstheme="minorHAnsi"/>
          <w:bCs/>
        </w:rPr>
        <w:t>T</w:t>
      </w:r>
      <w:r>
        <w:rPr>
          <w:rFonts w:asciiTheme="minorHAnsi" w:hAnsiTheme="minorHAnsi" w:cstheme="minorHAnsi"/>
          <w:bCs/>
        </w:rPr>
        <w:t xml:space="preserve">he intrinsic firing rate of selected three traces across all 64 channels was found to be approximately 320 </w:t>
      </w:r>
      <w:r w:rsidR="00B66DD9">
        <w:rPr>
          <w:rFonts w:asciiTheme="minorHAnsi" w:hAnsiTheme="minorHAnsi" w:cstheme="minorHAnsi"/>
          <w:bCs/>
        </w:rPr>
        <w:t>beats per minute</w:t>
      </w:r>
      <w:r>
        <w:rPr>
          <w:rFonts w:asciiTheme="minorHAnsi" w:hAnsiTheme="minorHAnsi" w:cstheme="minorHAnsi"/>
          <w:bCs/>
        </w:rPr>
        <w:t xml:space="preserve"> in the sample data </w:t>
      </w:r>
      <w:r w:rsidRPr="00B66DD9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281F42CE" w14:textId="6A6171C1" w:rsidR="003643CF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2</w:t>
      </w:r>
    </w:p>
    <w:p w14:paraId="795104F9" w14:textId="3C6C1FAB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2 A</w:t>
      </w:r>
    </w:p>
    <w:p w14:paraId="530EC965" w14:textId="77777777" w:rsidR="002D4D94" w:rsidRPr="00B07A3B" w:rsidRDefault="002D4D94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5290CE" w14:textId="52052FB2" w:rsidR="003643CF" w:rsidRDefault="002D4D94" w:rsidP="003643C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</w:t>
      </w:r>
      <w:r w:rsidR="00A346FB">
        <w:rPr>
          <w:rFonts w:asciiTheme="minorHAnsi" w:hAnsiTheme="minorHAnsi" w:cstheme="minorHAnsi"/>
          <w:bCs/>
        </w:rPr>
        <w:t xml:space="preserve">he introduction of </w:t>
      </w:r>
      <w:r>
        <w:t xml:space="preserve">4-aminopyridine </w:t>
      </w:r>
      <w:r w:rsidR="00A346FB">
        <w:rPr>
          <w:rFonts w:asciiTheme="minorHAnsi" w:hAnsiTheme="minorHAnsi" w:cstheme="minorHAnsi"/>
          <w:bCs/>
        </w:rPr>
        <w:t>increased the interspike intervals as expected</w:t>
      </w:r>
      <w:r>
        <w:rPr>
          <w:rFonts w:asciiTheme="minorHAnsi" w:hAnsiTheme="minorHAnsi" w:cstheme="minorHAnsi"/>
          <w:bCs/>
        </w:rPr>
        <w:t xml:space="preserve">, which </w:t>
      </w:r>
      <w:r w:rsidR="00A346FB">
        <w:t>decrease</w:t>
      </w:r>
      <w:r w:rsidR="00C01907">
        <w:t>d</w:t>
      </w:r>
      <w:r w:rsidR="00A346FB">
        <w:t xml:space="preserve"> the beat frequency from 320 to 210 </w:t>
      </w:r>
      <w:r w:rsidR="00C01907">
        <w:rPr>
          <w:rFonts w:asciiTheme="minorHAnsi" w:hAnsiTheme="minorHAnsi" w:cstheme="minorHAnsi"/>
          <w:bCs/>
        </w:rPr>
        <w:t xml:space="preserve">beats per minute </w:t>
      </w:r>
      <w:r w:rsidRPr="00C01907">
        <w:rPr>
          <w:b/>
          <w:bCs/>
        </w:rPr>
        <w:t>[1]</w:t>
      </w:r>
      <w:r>
        <w:t>.</w:t>
      </w:r>
    </w:p>
    <w:p w14:paraId="448A22FA" w14:textId="37CC63DF" w:rsidR="003643CF" w:rsidRPr="00B07A3B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01907">
        <w:rPr>
          <w:rFonts w:asciiTheme="minorHAnsi" w:hAnsiTheme="minorHAnsi" w:cstheme="minorHAnsi"/>
          <w:szCs w:val="24"/>
        </w:rPr>
        <w:t xml:space="preserve"> Figure 12 B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11DB1FD0" w:rsidR="00473E1C" w:rsidRDefault="00473E1C" w:rsidP="00FD0B6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E603260" w14:textId="77777777" w:rsidR="00FD0B6D" w:rsidRPr="00FD0B6D" w:rsidRDefault="00FD0B6D" w:rsidP="00FD0B6D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4"/>
    <w:p w14:paraId="217033D1" w14:textId="2C6952D9" w:rsidR="00B07A3B" w:rsidRPr="00FD0B6D" w:rsidRDefault="008F626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raveen Kuma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D0B6D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 xml:space="preserve">t is important to confirm </w:t>
      </w:r>
      <w:r w:rsidR="00FD0B6D">
        <w:rPr>
          <w:rFonts w:asciiTheme="minorHAnsi" w:hAnsiTheme="minorHAnsi" w:cstheme="minorHAnsi"/>
        </w:rPr>
        <w:t xml:space="preserve">that the tissue is healthy </w:t>
      </w:r>
      <w:r>
        <w:rPr>
          <w:rFonts w:asciiTheme="minorHAnsi" w:hAnsiTheme="minorHAnsi" w:cstheme="minorHAnsi"/>
        </w:rPr>
        <w:t>during the recording</w:t>
      </w:r>
      <w:r w:rsidR="00391DFA">
        <w:rPr>
          <w:rFonts w:asciiTheme="minorHAnsi" w:hAnsiTheme="minorHAnsi" w:cstheme="minorHAnsi"/>
        </w:rPr>
        <w:t xml:space="preserve"> by verifying </w:t>
      </w:r>
      <w:r w:rsidR="00FD0B6D">
        <w:rPr>
          <w:rFonts w:asciiTheme="minorHAnsi" w:hAnsiTheme="minorHAnsi" w:cstheme="minorHAnsi"/>
        </w:rPr>
        <w:t xml:space="preserve">that </w:t>
      </w:r>
      <w:r w:rsidR="00391DF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races </w:t>
      </w:r>
      <w:r w:rsidR="00391DFA">
        <w:rPr>
          <w:rFonts w:asciiTheme="minorHAnsi" w:hAnsiTheme="minorHAnsi" w:cstheme="minorHAnsi"/>
        </w:rPr>
        <w:t xml:space="preserve">are stable and </w:t>
      </w:r>
      <w:r>
        <w:rPr>
          <w:rFonts w:asciiTheme="minorHAnsi" w:hAnsiTheme="minorHAnsi" w:cstheme="minorHAnsi"/>
        </w:rPr>
        <w:t>meet the standard criteria</w:t>
      </w:r>
      <w:r w:rsidR="00FD0B6D">
        <w:rPr>
          <w:rFonts w:asciiTheme="minorHAnsi" w:hAnsiTheme="minorHAnsi" w:cstheme="minorHAnsi"/>
        </w:rPr>
        <w:t xml:space="preserve"> </w:t>
      </w:r>
      <w:r w:rsidR="00FD0B6D">
        <w:rPr>
          <w:rFonts w:asciiTheme="minorHAnsi" w:eastAsia="Times New Roman" w:hAnsiTheme="minorHAnsi" w:cstheme="minorHAnsi"/>
          <w:szCs w:val="24"/>
        </w:rPr>
        <w:t>to collect reliable data for analysis.</w:t>
      </w:r>
    </w:p>
    <w:p w14:paraId="578233C2" w14:textId="77777777" w:rsidR="00FD0B6D" w:rsidRPr="00FD0B6D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5EAAC6D" w14:textId="04BC306B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Pr="005A3ED9">
        <w:rPr>
          <w:rStyle w:val="Vid"/>
        </w:rPr>
        <w:t>Suggested B-roll: 6.2</w:t>
      </w:r>
      <w:r w:rsidR="005A3ED9" w:rsidRPr="005A3ED9">
        <w:rPr>
          <w:rStyle w:val="Vid"/>
        </w:rPr>
        <w:t>.1</w:t>
      </w:r>
      <w:r w:rsidRPr="005A3ED9">
        <w:rPr>
          <w:rStyle w:val="Vid"/>
        </w:rPr>
        <w:t xml:space="preserve"> and 6.3</w:t>
      </w:r>
      <w:r w:rsidR="005A3ED9" w:rsidRPr="005A3ED9">
        <w:rPr>
          <w:rStyle w:val="Vid"/>
        </w:rPr>
        <w:t>.1</w:t>
      </w:r>
    </w:p>
    <w:p w14:paraId="08BF00B1" w14:textId="77777777" w:rsidR="00FD0B6D" w:rsidRPr="00B07A3B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6C68298" w:rsidR="00B07A3B" w:rsidRPr="00FD0B6D" w:rsidRDefault="00D601D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Kelsey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aulhus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MEA</w:t>
      </w:r>
      <w:r w:rsidR="0042386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can </w:t>
      </w:r>
      <w:r w:rsidR="00391DFA">
        <w:rPr>
          <w:rFonts w:asciiTheme="minorHAnsi" w:hAnsiTheme="minorHAnsi" w:cstheme="minorHAnsi"/>
        </w:rPr>
        <w:t xml:space="preserve">be used to </w:t>
      </w:r>
      <w:r>
        <w:rPr>
          <w:rFonts w:asciiTheme="minorHAnsi" w:hAnsiTheme="minorHAnsi" w:cstheme="minorHAnsi"/>
        </w:rPr>
        <w:t xml:space="preserve">record cardiac </w:t>
      </w:r>
      <w:r w:rsidR="00391DFA">
        <w:rPr>
          <w:rFonts w:asciiTheme="minorHAnsi" w:hAnsiTheme="minorHAnsi" w:cstheme="minorHAnsi"/>
        </w:rPr>
        <w:t>activity</w:t>
      </w:r>
      <w:r>
        <w:rPr>
          <w:rFonts w:asciiTheme="minorHAnsi" w:hAnsiTheme="minorHAnsi" w:cstheme="minorHAnsi"/>
        </w:rPr>
        <w:t xml:space="preserve"> in other regions of the heart</w:t>
      </w:r>
      <w:r w:rsidR="00FD0B6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llow</w:t>
      </w:r>
      <w:r w:rsidR="0042386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detailed</w:t>
      </w:r>
      <w:r w:rsidR="00423860">
        <w:rPr>
          <w:rFonts w:asciiTheme="minorHAnsi" w:hAnsiTheme="minorHAnsi" w:cstheme="minorHAnsi"/>
        </w:rPr>
        <w:t>, region-specific characterization</w:t>
      </w:r>
      <w:r w:rsidR="00391DFA">
        <w:rPr>
          <w:rFonts w:asciiTheme="minorHAnsi" w:hAnsiTheme="minorHAnsi" w:cstheme="minorHAnsi"/>
        </w:rPr>
        <w:t xml:space="preserve"> that is amenable to study </w:t>
      </w:r>
      <w:r w:rsidR="00FD0B6D">
        <w:rPr>
          <w:rFonts w:asciiTheme="minorHAnsi" w:hAnsiTheme="minorHAnsi" w:cstheme="minorHAnsi"/>
        </w:rPr>
        <w:t xml:space="preserve">the </w:t>
      </w:r>
      <w:r w:rsidR="00391DFA">
        <w:rPr>
          <w:rFonts w:asciiTheme="minorHAnsi" w:hAnsiTheme="minorHAnsi" w:cstheme="minorHAnsi"/>
        </w:rPr>
        <w:t>effects of genetic and pharmacological manipulation</w:t>
      </w:r>
      <w:r>
        <w:rPr>
          <w:rFonts w:asciiTheme="minorHAnsi" w:hAnsiTheme="minorHAnsi" w:cstheme="minorHAnsi"/>
        </w:rPr>
        <w:t>.</w:t>
      </w:r>
      <w:r w:rsidR="00423860">
        <w:rPr>
          <w:rFonts w:asciiTheme="minorHAnsi" w:hAnsiTheme="minorHAnsi" w:cstheme="minorHAnsi"/>
        </w:rPr>
        <w:t xml:space="preserve"> </w:t>
      </w:r>
    </w:p>
    <w:p w14:paraId="19CC8FED" w14:textId="77777777" w:rsidR="00FD0B6D" w:rsidRPr="00FD0B6D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9309BB4" w14:textId="77777777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9C893" w14:textId="77777777" w:rsidR="008134EB" w:rsidRDefault="008134EB">
      <w:r>
        <w:separator/>
      </w:r>
    </w:p>
    <w:p w14:paraId="0C005D90" w14:textId="77777777" w:rsidR="008134EB" w:rsidRDefault="008134EB"/>
  </w:endnote>
  <w:endnote w:type="continuationSeparator" w:id="0">
    <w:p w14:paraId="2079EE4D" w14:textId="77777777" w:rsidR="008134EB" w:rsidRDefault="008134EB">
      <w:r>
        <w:continuationSeparator/>
      </w:r>
    </w:p>
    <w:p w14:paraId="00B7B39A" w14:textId="77777777" w:rsidR="008134EB" w:rsidRDefault="008134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DF2759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B1D40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A3ED9">
      <w:rPr>
        <w:rFonts w:asciiTheme="minorHAnsi" w:hAnsiTheme="minorHAnsi" w:cstheme="minorHAnsi"/>
        <w:szCs w:val="24"/>
        <w:lang w:val="en-US"/>
      </w:rPr>
      <w:t xml:space="preserve">                       May 28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E314B" w14:textId="77777777" w:rsidR="008134EB" w:rsidRDefault="008134EB">
      <w:r>
        <w:separator/>
      </w:r>
    </w:p>
    <w:p w14:paraId="4235DBEB" w14:textId="77777777" w:rsidR="008134EB" w:rsidRDefault="008134EB"/>
  </w:footnote>
  <w:footnote w:type="continuationSeparator" w:id="0">
    <w:p w14:paraId="41F7CA11" w14:textId="77777777" w:rsidR="008134EB" w:rsidRDefault="008134EB">
      <w:r>
        <w:continuationSeparator/>
      </w:r>
    </w:p>
    <w:p w14:paraId="5A0FB9ED" w14:textId="77777777" w:rsidR="008134EB" w:rsidRDefault="008134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D68E60A" w:rsidR="00336C61" w:rsidRPr="006D3AC7" w:rsidRDefault="00336C61" w:rsidP="00FD0B6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0B6D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LU0MDG2tDAzsTBU0lEKTi0uzszPAykwqQUAGMbMS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254C"/>
    <w:rsid w:val="00043807"/>
    <w:rsid w:val="00074929"/>
    <w:rsid w:val="000827C2"/>
    <w:rsid w:val="00083792"/>
    <w:rsid w:val="0008613B"/>
    <w:rsid w:val="00090BAC"/>
    <w:rsid w:val="00092E7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28C"/>
    <w:rsid w:val="000F05F6"/>
    <w:rsid w:val="001016BD"/>
    <w:rsid w:val="00106F46"/>
    <w:rsid w:val="0010739A"/>
    <w:rsid w:val="001115D1"/>
    <w:rsid w:val="00125924"/>
    <w:rsid w:val="00126973"/>
    <w:rsid w:val="00143557"/>
    <w:rsid w:val="001469E6"/>
    <w:rsid w:val="00151824"/>
    <w:rsid w:val="001528A5"/>
    <w:rsid w:val="00162D51"/>
    <w:rsid w:val="0016765D"/>
    <w:rsid w:val="00176D6F"/>
    <w:rsid w:val="00177B33"/>
    <w:rsid w:val="001819E3"/>
    <w:rsid w:val="00184EF9"/>
    <w:rsid w:val="00191A77"/>
    <w:rsid w:val="001B3024"/>
    <w:rsid w:val="001B5C46"/>
    <w:rsid w:val="001B7D3C"/>
    <w:rsid w:val="001C3C85"/>
    <w:rsid w:val="001C5DB5"/>
    <w:rsid w:val="001C7BBC"/>
    <w:rsid w:val="001D66A5"/>
    <w:rsid w:val="001E147B"/>
    <w:rsid w:val="001E2225"/>
    <w:rsid w:val="001E230F"/>
    <w:rsid w:val="001E52A3"/>
    <w:rsid w:val="001F0890"/>
    <w:rsid w:val="00214268"/>
    <w:rsid w:val="002422D6"/>
    <w:rsid w:val="002438B5"/>
    <w:rsid w:val="00244CDB"/>
    <w:rsid w:val="00244E3D"/>
    <w:rsid w:val="00247BFF"/>
    <w:rsid w:val="0025310D"/>
    <w:rsid w:val="002544F1"/>
    <w:rsid w:val="002553AE"/>
    <w:rsid w:val="00260F34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614"/>
    <w:rsid w:val="002C54DB"/>
    <w:rsid w:val="002D4D94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643CF"/>
    <w:rsid w:val="00382A21"/>
    <w:rsid w:val="0038502C"/>
    <w:rsid w:val="00386777"/>
    <w:rsid w:val="00391DFA"/>
    <w:rsid w:val="00395684"/>
    <w:rsid w:val="003A1109"/>
    <w:rsid w:val="003A49C2"/>
    <w:rsid w:val="003B1D40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3860"/>
    <w:rsid w:val="00426350"/>
    <w:rsid w:val="0043793F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4492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AE5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B04"/>
    <w:rsid w:val="005829FA"/>
    <w:rsid w:val="00585ECC"/>
    <w:rsid w:val="005A02B6"/>
    <w:rsid w:val="005A09D8"/>
    <w:rsid w:val="005A1F5E"/>
    <w:rsid w:val="005A3ED9"/>
    <w:rsid w:val="005A3F8F"/>
    <w:rsid w:val="005A4CA4"/>
    <w:rsid w:val="005B6859"/>
    <w:rsid w:val="005C6D1E"/>
    <w:rsid w:val="005D783F"/>
    <w:rsid w:val="005E2B7E"/>
    <w:rsid w:val="005F18A3"/>
    <w:rsid w:val="005F1ADF"/>
    <w:rsid w:val="005F785C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28AC"/>
    <w:rsid w:val="0069665E"/>
    <w:rsid w:val="006A0250"/>
    <w:rsid w:val="006A14A2"/>
    <w:rsid w:val="006A21CB"/>
    <w:rsid w:val="006A6324"/>
    <w:rsid w:val="006B2573"/>
    <w:rsid w:val="006C08AE"/>
    <w:rsid w:val="006C0E87"/>
    <w:rsid w:val="006C1643"/>
    <w:rsid w:val="006C1A3B"/>
    <w:rsid w:val="006D1F9B"/>
    <w:rsid w:val="006D3AC7"/>
    <w:rsid w:val="006D7676"/>
    <w:rsid w:val="0071294C"/>
    <w:rsid w:val="00721822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0927"/>
    <w:rsid w:val="007A4E1D"/>
    <w:rsid w:val="007B0FBB"/>
    <w:rsid w:val="007B3E0E"/>
    <w:rsid w:val="007D2736"/>
    <w:rsid w:val="007D4222"/>
    <w:rsid w:val="007D61A8"/>
    <w:rsid w:val="007F48D4"/>
    <w:rsid w:val="00802635"/>
    <w:rsid w:val="00804C75"/>
    <w:rsid w:val="00806B1B"/>
    <w:rsid w:val="008134E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3551"/>
    <w:rsid w:val="00895EC8"/>
    <w:rsid w:val="008A0177"/>
    <w:rsid w:val="008D1E4D"/>
    <w:rsid w:val="008D2A6A"/>
    <w:rsid w:val="008D58EC"/>
    <w:rsid w:val="008E74F7"/>
    <w:rsid w:val="008F6267"/>
    <w:rsid w:val="008F7754"/>
    <w:rsid w:val="0090117D"/>
    <w:rsid w:val="009055DD"/>
    <w:rsid w:val="009114D8"/>
    <w:rsid w:val="009149A4"/>
    <w:rsid w:val="009212DD"/>
    <w:rsid w:val="00921AB9"/>
    <w:rsid w:val="00926752"/>
    <w:rsid w:val="009301B8"/>
    <w:rsid w:val="00931D78"/>
    <w:rsid w:val="00941F06"/>
    <w:rsid w:val="009431F3"/>
    <w:rsid w:val="00947092"/>
    <w:rsid w:val="00951A8E"/>
    <w:rsid w:val="00954870"/>
    <w:rsid w:val="009625B1"/>
    <w:rsid w:val="00976D9B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783A"/>
    <w:rsid w:val="00A04A1D"/>
    <w:rsid w:val="00A07468"/>
    <w:rsid w:val="00A16F97"/>
    <w:rsid w:val="00A20DA8"/>
    <w:rsid w:val="00A218EC"/>
    <w:rsid w:val="00A225ED"/>
    <w:rsid w:val="00A310D7"/>
    <w:rsid w:val="00A3138F"/>
    <w:rsid w:val="00A319BE"/>
    <w:rsid w:val="00A31D15"/>
    <w:rsid w:val="00A31F9A"/>
    <w:rsid w:val="00A346FB"/>
    <w:rsid w:val="00A40760"/>
    <w:rsid w:val="00A44EFB"/>
    <w:rsid w:val="00A45DB8"/>
    <w:rsid w:val="00A53404"/>
    <w:rsid w:val="00A60320"/>
    <w:rsid w:val="00A72FC5"/>
    <w:rsid w:val="00A730E3"/>
    <w:rsid w:val="00A77CF6"/>
    <w:rsid w:val="00A82DC4"/>
    <w:rsid w:val="00A84BA8"/>
    <w:rsid w:val="00A91283"/>
    <w:rsid w:val="00A94FBB"/>
    <w:rsid w:val="00AA132F"/>
    <w:rsid w:val="00AB3338"/>
    <w:rsid w:val="00AC5EF4"/>
    <w:rsid w:val="00AC63FC"/>
    <w:rsid w:val="00AD4F04"/>
    <w:rsid w:val="00AE11E8"/>
    <w:rsid w:val="00B00969"/>
    <w:rsid w:val="00B032FF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66DD9"/>
    <w:rsid w:val="00B70739"/>
    <w:rsid w:val="00B7250F"/>
    <w:rsid w:val="00B807E5"/>
    <w:rsid w:val="00B847A0"/>
    <w:rsid w:val="00B86BFF"/>
    <w:rsid w:val="00B87BC5"/>
    <w:rsid w:val="00BA49EA"/>
    <w:rsid w:val="00BB2D52"/>
    <w:rsid w:val="00BB5F95"/>
    <w:rsid w:val="00BC6427"/>
    <w:rsid w:val="00BC6DA7"/>
    <w:rsid w:val="00BD4346"/>
    <w:rsid w:val="00BE051D"/>
    <w:rsid w:val="00BE756D"/>
    <w:rsid w:val="00BF2674"/>
    <w:rsid w:val="00C00F3F"/>
    <w:rsid w:val="00C01907"/>
    <w:rsid w:val="00C035C7"/>
    <w:rsid w:val="00C12062"/>
    <w:rsid w:val="00C2620F"/>
    <w:rsid w:val="00C3498B"/>
    <w:rsid w:val="00C34F4C"/>
    <w:rsid w:val="00C602B2"/>
    <w:rsid w:val="00C70C90"/>
    <w:rsid w:val="00C7374B"/>
    <w:rsid w:val="00C75A26"/>
    <w:rsid w:val="00C8109F"/>
    <w:rsid w:val="00C82679"/>
    <w:rsid w:val="00C836F3"/>
    <w:rsid w:val="00C9250E"/>
    <w:rsid w:val="00C9523A"/>
    <w:rsid w:val="00C97B11"/>
    <w:rsid w:val="00CB039A"/>
    <w:rsid w:val="00CB5024"/>
    <w:rsid w:val="00CB5DE5"/>
    <w:rsid w:val="00CC0C58"/>
    <w:rsid w:val="00CC29BF"/>
    <w:rsid w:val="00CD515D"/>
    <w:rsid w:val="00CD63B8"/>
    <w:rsid w:val="00CD7F92"/>
    <w:rsid w:val="00CE10F2"/>
    <w:rsid w:val="00CE2AF9"/>
    <w:rsid w:val="00CE4904"/>
    <w:rsid w:val="00CE4CFE"/>
    <w:rsid w:val="00CF22F6"/>
    <w:rsid w:val="00CF6830"/>
    <w:rsid w:val="00CF694B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01D5"/>
    <w:rsid w:val="00D712A3"/>
    <w:rsid w:val="00D95C4C"/>
    <w:rsid w:val="00DA117F"/>
    <w:rsid w:val="00DA17FB"/>
    <w:rsid w:val="00DB7EBA"/>
    <w:rsid w:val="00DC058D"/>
    <w:rsid w:val="00DC1AC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8076C"/>
    <w:rsid w:val="00E87DA4"/>
    <w:rsid w:val="00E9575D"/>
    <w:rsid w:val="00EA15F6"/>
    <w:rsid w:val="00EA195D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2E74"/>
    <w:rsid w:val="00ED592D"/>
    <w:rsid w:val="00EE1E2F"/>
    <w:rsid w:val="00EE39ED"/>
    <w:rsid w:val="00EE4460"/>
    <w:rsid w:val="00EE63EC"/>
    <w:rsid w:val="00EF4E2B"/>
    <w:rsid w:val="00F0293A"/>
    <w:rsid w:val="00F04E9E"/>
    <w:rsid w:val="00F06600"/>
    <w:rsid w:val="00F10CF8"/>
    <w:rsid w:val="00F10FAD"/>
    <w:rsid w:val="00F146E3"/>
    <w:rsid w:val="00F153F4"/>
    <w:rsid w:val="00F22F5E"/>
    <w:rsid w:val="00F3061E"/>
    <w:rsid w:val="00F35094"/>
    <w:rsid w:val="00F46D25"/>
    <w:rsid w:val="00F56A75"/>
    <w:rsid w:val="00F60B45"/>
    <w:rsid w:val="00F60C18"/>
    <w:rsid w:val="00F64FB6"/>
    <w:rsid w:val="00F80FD0"/>
    <w:rsid w:val="00F95E8D"/>
    <w:rsid w:val="00FA1A9D"/>
    <w:rsid w:val="00FA285B"/>
    <w:rsid w:val="00FA532D"/>
    <w:rsid w:val="00FA7A79"/>
    <w:rsid w:val="00FA7D51"/>
    <w:rsid w:val="00FD0B6D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2D4D94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D0B6D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422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3</Pages>
  <Words>2257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0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12</cp:revision>
  <dcterms:created xsi:type="dcterms:W3CDTF">2021-05-21T19:25:00Z</dcterms:created>
  <dcterms:modified xsi:type="dcterms:W3CDTF">2021-05-28T11:32:00Z</dcterms:modified>
</cp:coreProperties>
</file>